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B6C7B" w14:textId="455DD5AD" w:rsidR="00D00C1E" w:rsidRPr="00111F8A" w:rsidRDefault="00D00C1E" w:rsidP="31EAB5EE">
      <w:pPr>
        <w:rPr>
          <w:rFonts w:ascii="Times New Roman" w:hAnsi="Times New Roman" w:cs="Times New Roman"/>
        </w:rPr>
      </w:pPr>
    </w:p>
    <w:p w14:paraId="3CCB2FDD" w14:textId="4BC34845" w:rsidR="00D00C1E" w:rsidRPr="00111F8A" w:rsidRDefault="00D00C1E" w:rsidP="002A2B5A">
      <w:pPr>
        <w:pStyle w:val="IntenseQuote"/>
        <w:rPr>
          <w:rFonts w:ascii="Times New Roman" w:hAnsi="Times New Roman" w:cs="Times New Roman"/>
          <w:sz w:val="44"/>
        </w:rPr>
      </w:pPr>
      <w:r w:rsidRPr="00111F8A">
        <w:rPr>
          <w:rFonts w:ascii="Times New Roman" w:hAnsi="Times New Roman" w:cs="Times New Roman"/>
          <w:sz w:val="44"/>
        </w:rPr>
        <w:t xml:space="preserve">Project </w:t>
      </w:r>
      <w:r w:rsidR="00F93B17" w:rsidRPr="00111F8A">
        <w:rPr>
          <w:rFonts w:ascii="Times New Roman" w:hAnsi="Times New Roman" w:cs="Times New Roman"/>
          <w:sz w:val="44"/>
        </w:rPr>
        <w:t>Schedule Assignment</w:t>
      </w:r>
    </w:p>
    <w:p w14:paraId="6C8FC577" w14:textId="77777777" w:rsidR="00650B0D" w:rsidRPr="00111F8A" w:rsidRDefault="00650B0D" w:rsidP="00650B0D">
      <w:pPr>
        <w:pStyle w:val="IntenseQuote"/>
        <w:rPr>
          <w:rFonts w:ascii="Times New Roman" w:hAnsi="Times New Roman" w:cs="Times New Roman"/>
          <w:sz w:val="36"/>
          <w:szCs w:val="36"/>
        </w:rPr>
      </w:pPr>
      <w:r w:rsidRPr="00111F8A">
        <w:rPr>
          <w:rFonts w:ascii="Times New Roman" w:hAnsi="Times New Roman" w:cs="Times New Roman"/>
          <w:sz w:val="36"/>
          <w:szCs w:val="36"/>
        </w:rPr>
        <w:t>Husky Air Database Management</w:t>
      </w:r>
    </w:p>
    <w:p w14:paraId="491072FA" w14:textId="0811CFF3" w:rsidR="00D00C1E" w:rsidRPr="00111F8A" w:rsidRDefault="00650B0D" w:rsidP="002A2B5A">
      <w:pPr>
        <w:pStyle w:val="IntenseQuote"/>
        <w:rPr>
          <w:rFonts w:ascii="Times New Roman" w:hAnsi="Times New Roman" w:cs="Times New Roman"/>
          <w:sz w:val="28"/>
          <w:szCs w:val="28"/>
        </w:rPr>
      </w:pPr>
      <w:r w:rsidRPr="00111F8A">
        <w:rPr>
          <w:rFonts w:ascii="Times New Roman" w:hAnsi="Times New Roman" w:cs="Times New Roman"/>
          <w:sz w:val="28"/>
          <w:szCs w:val="28"/>
        </w:rPr>
        <w:t>07</w:t>
      </w:r>
      <w:r w:rsidR="00FA73B3" w:rsidRPr="00111F8A">
        <w:rPr>
          <w:rFonts w:ascii="Times New Roman" w:hAnsi="Times New Roman" w:cs="Times New Roman"/>
          <w:sz w:val="28"/>
          <w:szCs w:val="28"/>
        </w:rPr>
        <w:t>/</w:t>
      </w:r>
      <w:r w:rsidRPr="00111F8A">
        <w:rPr>
          <w:rFonts w:ascii="Times New Roman" w:hAnsi="Times New Roman" w:cs="Times New Roman"/>
          <w:sz w:val="28"/>
          <w:szCs w:val="28"/>
        </w:rPr>
        <w:t>18</w:t>
      </w:r>
      <w:r w:rsidR="00BC493D" w:rsidRPr="00111F8A">
        <w:rPr>
          <w:rFonts w:ascii="Times New Roman" w:hAnsi="Times New Roman" w:cs="Times New Roman"/>
          <w:sz w:val="28"/>
          <w:szCs w:val="28"/>
        </w:rPr>
        <w:t>/202</w:t>
      </w:r>
      <w:r w:rsidRPr="00111F8A">
        <w:rPr>
          <w:rFonts w:ascii="Times New Roman" w:hAnsi="Times New Roman" w:cs="Times New Roman"/>
          <w:sz w:val="28"/>
          <w:szCs w:val="28"/>
        </w:rPr>
        <w:t>2</w:t>
      </w:r>
    </w:p>
    <w:p w14:paraId="02EB378F" w14:textId="77777777" w:rsidR="00D00C1E" w:rsidRPr="00111F8A" w:rsidRDefault="00D00C1E" w:rsidP="00D00C1E">
      <w:pPr>
        <w:jc w:val="center"/>
        <w:rPr>
          <w:rFonts w:ascii="Times New Roman" w:hAnsi="Times New Roman" w:cs="Times New Roman"/>
          <w:b/>
          <w:smallCaps/>
          <w:sz w:val="28"/>
          <w:szCs w:val="28"/>
        </w:rPr>
      </w:pPr>
    </w:p>
    <w:p w14:paraId="6A05A809" w14:textId="77777777" w:rsidR="00D00C1E" w:rsidRPr="00111F8A" w:rsidRDefault="00D00C1E" w:rsidP="00D00C1E">
      <w:pPr>
        <w:jc w:val="center"/>
        <w:rPr>
          <w:rFonts w:ascii="Times New Roman" w:hAnsi="Times New Roman" w:cs="Times New Roman"/>
          <w:b/>
          <w:smallCaps/>
          <w:sz w:val="28"/>
          <w:szCs w:val="28"/>
        </w:rPr>
      </w:pPr>
    </w:p>
    <w:p w14:paraId="5A39BBE3" w14:textId="77777777" w:rsidR="00D00C1E" w:rsidRPr="00111F8A" w:rsidRDefault="00D00C1E" w:rsidP="002A2B5A">
      <w:pPr>
        <w:rPr>
          <w:rFonts w:ascii="Times New Roman" w:hAnsi="Times New Roman" w:cs="Times New Roman"/>
        </w:rPr>
      </w:pPr>
    </w:p>
    <w:p w14:paraId="0E27B00A" w14:textId="77777777" w:rsidR="002A2B5A" w:rsidRPr="00111F8A" w:rsidRDefault="002A2B5A" w:rsidP="002A2B5A">
      <w:pPr>
        <w:rPr>
          <w:rFonts w:ascii="Times New Roman" w:hAnsi="Times New Roman" w:cs="Times New Roman"/>
        </w:rPr>
      </w:pPr>
    </w:p>
    <w:p w14:paraId="60061E4C" w14:textId="3382C9F5" w:rsidR="002A2B5A" w:rsidRPr="00111F8A" w:rsidRDefault="002A2B5A" w:rsidP="002A2B5A">
      <w:pPr>
        <w:rPr>
          <w:rFonts w:ascii="Times New Roman" w:hAnsi="Times New Roman" w:cs="Times New Roman"/>
        </w:rPr>
      </w:pPr>
    </w:p>
    <w:p w14:paraId="1A017302" w14:textId="6CE90BB8" w:rsidR="31EAB5EE" w:rsidRPr="00111F8A" w:rsidRDefault="31EAB5EE" w:rsidP="31EAB5EE">
      <w:pPr>
        <w:rPr>
          <w:rFonts w:ascii="Times New Roman" w:hAnsi="Times New Roman" w:cs="Times New Roman"/>
        </w:rPr>
      </w:pPr>
    </w:p>
    <w:p w14:paraId="3B8A7852" w14:textId="4A36C418" w:rsidR="00650B0D" w:rsidRPr="00111F8A" w:rsidRDefault="00650B0D" w:rsidP="002A2B5A">
      <w:pPr>
        <w:rPr>
          <w:rFonts w:ascii="Times New Roman" w:hAnsi="Times New Roman" w:cs="Times New Roman"/>
        </w:rPr>
      </w:pPr>
    </w:p>
    <w:p w14:paraId="320DB28C" w14:textId="64ABA330" w:rsidR="00650B0D" w:rsidRPr="00111F8A" w:rsidRDefault="00111F8A" w:rsidP="002A2B5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</w:p>
    <w:p w14:paraId="243C53F2" w14:textId="4BDA1B06" w:rsidR="31EAB5EE" w:rsidRPr="00111F8A" w:rsidRDefault="31EAB5EE" w:rsidP="31EAB5EE">
      <w:pPr>
        <w:rPr>
          <w:rFonts w:ascii="Times New Roman" w:hAnsi="Times New Roman" w:cs="Times New Roman"/>
        </w:rPr>
      </w:pPr>
    </w:p>
    <w:p w14:paraId="43D7C003" w14:textId="3CFD3A5E" w:rsidR="31EAB5EE" w:rsidRPr="00111F8A" w:rsidRDefault="31EAB5EE" w:rsidP="31EAB5EE">
      <w:pPr>
        <w:rPr>
          <w:rFonts w:ascii="Times New Roman" w:hAnsi="Times New Roman" w:cs="Times New Roman"/>
        </w:rPr>
      </w:pPr>
    </w:p>
    <w:p w14:paraId="20968745" w14:textId="27A05DDA" w:rsidR="31EAB5EE" w:rsidRDefault="31EAB5EE" w:rsidP="31EAB5EE">
      <w:pPr>
        <w:rPr>
          <w:rFonts w:ascii="Times New Roman" w:hAnsi="Times New Roman" w:cs="Times New Roman"/>
        </w:rPr>
      </w:pPr>
    </w:p>
    <w:p w14:paraId="4E3D3FDF" w14:textId="1EC83963" w:rsidR="00111F8A" w:rsidRDefault="00111F8A" w:rsidP="31EAB5EE">
      <w:pPr>
        <w:rPr>
          <w:rFonts w:ascii="Times New Roman" w:hAnsi="Times New Roman" w:cs="Times New Roman"/>
        </w:rPr>
      </w:pPr>
    </w:p>
    <w:p w14:paraId="024E499C" w14:textId="77777777" w:rsidR="00111F8A" w:rsidRPr="00111F8A" w:rsidRDefault="00111F8A" w:rsidP="31EAB5EE">
      <w:pPr>
        <w:rPr>
          <w:rFonts w:ascii="Times New Roman" w:hAnsi="Times New Roman" w:cs="Times New Roman"/>
        </w:rPr>
      </w:pPr>
    </w:p>
    <w:p w14:paraId="44A943CA" w14:textId="77777777" w:rsidR="00650B0D" w:rsidRPr="00111F8A" w:rsidRDefault="00650B0D" w:rsidP="00650B0D">
      <w:pPr>
        <w:jc w:val="right"/>
        <w:rPr>
          <w:rFonts w:ascii="Times New Roman" w:hAnsi="Times New Roman" w:cs="Times New Roman"/>
          <w:sz w:val="24"/>
          <w:szCs w:val="24"/>
        </w:rPr>
      </w:pPr>
      <w:r w:rsidRPr="00111F8A">
        <w:rPr>
          <w:rFonts w:ascii="Times New Roman" w:hAnsi="Times New Roman" w:cs="Times New Roman"/>
          <w:b/>
          <w:bCs/>
          <w:smallCaps/>
          <w:sz w:val="24"/>
          <w:szCs w:val="24"/>
        </w:rPr>
        <w:t xml:space="preserve">     </w:t>
      </w:r>
      <w:r w:rsidRPr="00111F8A">
        <w:rPr>
          <w:rFonts w:ascii="Times New Roman" w:hAnsi="Times New Roman" w:cs="Times New Roman"/>
          <w:b/>
          <w:bCs/>
          <w:smallCaps/>
          <w:color w:val="4F81BD" w:themeColor="accent1"/>
          <w:sz w:val="24"/>
          <w:szCs w:val="24"/>
        </w:rPr>
        <w:t xml:space="preserve">                                                                                                       </w:t>
      </w:r>
      <w:r w:rsidRPr="00111F8A"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  <w:t>Group 2</w:t>
      </w:r>
    </w:p>
    <w:p w14:paraId="2C9A6DFB" w14:textId="77777777" w:rsidR="00650B0D" w:rsidRPr="00111F8A" w:rsidRDefault="00650B0D" w:rsidP="00650B0D">
      <w:pPr>
        <w:jc w:val="right"/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</w:pPr>
      <w:r w:rsidRPr="00111F8A"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  <w:t xml:space="preserve">Nitish </w:t>
      </w:r>
      <w:proofErr w:type="spellStart"/>
      <w:r w:rsidRPr="00111F8A"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  <w:t>Katkoori</w:t>
      </w:r>
      <w:proofErr w:type="spellEnd"/>
      <w:r w:rsidRPr="00111F8A"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  <w:t xml:space="preserve"> (Z1942695)</w:t>
      </w:r>
    </w:p>
    <w:p w14:paraId="3B7A089B" w14:textId="77777777" w:rsidR="00650B0D" w:rsidRPr="00111F8A" w:rsidRDefault="00650B0D" w:rsidP="00650B0D">
      <w:pPr>
        <w:jc w:val="right"/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</w:pPr>
      <w:r w:rsidRPr="00111F8A"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  <w:t>Srikanth Reddy Narra (Z1947038)</w:t>
      </w:r>
    </w:p>
    <w:p w14:paraId="53A8F4A7" w14:textId="77777777" w:rsidR="00650B0D" w:rsidRPr="00111F8A" w:rsidRDefault="00650B0D" w:rsidP="00650B0D">
      <w:pPr>
        <w:jc w:val="right"/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</w:pPr>
      <w:proofErr w:type="spellStart"/>
      <w:r w:rsidRPr="00111F8A"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  <w:t>Tianyu</w:t>
      </w:r>
      <w:proofErr w:type="spellEnd"/>
      <w:r w:rsidRPr="00111F8A"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  <w:t xml:space="preserve"> Nan (Z1831431)</w:t>
      </w:r>
    </w:p>
    <w:p w14:paraId="31D84AAA" w14:textId="208A395C" w:rsidR="009048DD" w:rsidRPr="00111F8A" w:rsidRDefault="009048DD" w:rsidP="009048DD">
      <w:pPr>
        <w:rPr>
          <w:rFonts w:ascii="Times New Roman" w:hAnsi="Times New Roman" w:cs="Times New Roman"/>
        </w:rPr>
      </w:pPr>
    </w:p>
    <w:p w14:paraId="0DC3A1F1" w14:textId="7A39F642" w:rsidR="6EF8F084" w:rsidRPr="00111F8A" w:rsidRDefault="6EF8F084" w:rsidP="31EAB5EE">
      <w:pPr>
        <w:rPr>
          <w:rFonts w:ascii="Times New Roman" w:hAnsi="Times New Roman" w:cs="Times New Roman"/>
        </w:rPr>
      </w:pPr>
    </w:p>
    <w:p w14:paraId="2C3ED726" w14:textId="3694ECD9" w:rsidR="6EF8F084" w:rsidRPr="00111F8A" w:rsidRDefault="6EF8F084" w:rsidP="31EAB5EE">
      <w:pPr>
        <w:rPr>
          <w:rFonts w:ascii="Times New Roman" w:hAnsi="Times New Roman" w:cs="Times New Roman"/>
        </w:rPr>
      </w:pP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</w:rPr>
        <w:id w:val="101026658"/>
        <w:docPartObj>
          <w:docPartGallery w:val="Table of Contents"/>
          <w:docPartUnique/>
        </w:docPartObj>
      </w:sdtPr>
      <w:sdtEndPr>
        <w:rPr>
          <w:rFonts w:eastAsia="SimSun"/>
        </w:rPr>
      </w:sdtEndPr>
      <w:sdtContent>
        <w:p w14:paraId="406425CA" w14:textId="4923E8CA" w:rsidR="00D25524" w:rsidRPr="00111F8A" w:rsidRDefault="1B48899C">
          <w:pPr>
            <w:pStyle w:val="TOCHeading"/>
            <w:rPr>
              <w:rFonts w:ascii="Times New Roman" w:hAnsi="Times New Roman" w:cs="Times New Roman"/>
            </w:rPr>
          </w:pPr>
          <w:r w:rsidRPr="00111F8A">
            <w:rPr>
              <w:rFonts w:ascii="Times New Roman" w:hAnsi="Times New Roman" w:cs="Times New Roman"/>
            </w:rPr>
            <w:t>Contents</w:t>
          </w:r>
        </w:p>
        <w:p w14:paraId="6956F071" w14:textId="05EA521C" w:rsidR="00F87ADE" w:rsidRPr="00111F8A" w:rsidRDefault="00104BB0" w:rsidP="3B017584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lang w:eastAsia="ja-JP"/>
            </w:rPr>
          </w:pPr>
          <w:r w:rsidRPr="00111F8A">
            <w:rPr>
              <w:rFonts w:ascii="Times New Roman" w:hAnsi="Times New Roman" w:cs="Times New Roman"/>
            </w:rPr>
            <w:fldChar w:fldCharType="begin"/>
          </w:r>
          <w:r w:rsidR="00D25524" w:rsidRPr="00111F8A">
            <w:rPr>
              <w:rFonts w:ascii="Times New Roman" w:hAnsi="Times New Roman" w:cs="Times New Roman"/>
            </w:rPr>
            <w:instrText xml:space="preserve"> TOC \o "1-3" \h \z \u </w:instrText>
          </w:r>
          <w:r w:rsidRPr="00111F8A">
            <w:rPr>
              <w:rFonts w:ascii="Times New Roman" w:hAnsi="Times New Roman" w:cs="Times New Roman"/>
            </w:rPr>
            <w:fldChar w:fldCharType="separate"/>
          </w:r>
          <w:hyperlink w:anchor="_Toc85617592" w:history="1">
            <w:r w:rsidR="00F87ADE" w:rsidRPr="00111F8A">
              <w:rPr>
                <w:rStyle w:val="Hyperlink"/>
                <w:rFonts w:ascii="Times New Roman" w:hAnsi="Times New Roman" w:cs="Times New Roman"/>
                <w:noProof/>
              </w:rPr>
              <w:t>Network Diagram</w:t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  <w:instrText xml:space="preserve"> PAGEREF _Toc85617592 \h </w:instrText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A26294" w:rsidRPr="00111F8A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75303FB" w14:textId="128784D8" w:rsidR="00F87ADE" w:rsidRPr="00111F8A" w:rsidRDefault="00111F8A" w:rsidP="3B017584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lang w:eastAsia="ja-JP"/>
            </w:rPr>
          </w:pPr>
          <w:hyperlink w:anchor="_Toc85617593" w:history="1">
            <w:r w:rsidR="00F87ADE" w:rsidRPr="00111F8A">
              <w:rPr>
                <w:rStyle w:val="Hyperlink"/>
                <w:rFonts w:ascii="Times New Roman" w:hAnsi="Times New Roman" w:cs="Times New Roman"/>
                <w:noProof/>
              </w:rPr>
              <w:t>Table</w:t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  <w:instrText xml:space="preserve"> PAGEREF _Toc85617593 \h </w:instrText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</w:r>
            <w:r w:rsidRPr="00111F8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6CC815C" w14:textId="74000DE2" w:rsidR="00F87ADE" w:rsidRPr="00111F8A" w:rsidRDefault="00111F8A" w:rsidP="3B017584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lang w:eastAsia="ja-JP"/>
            </w:rPr>
          </w:pPr>
          <w:hyperlink w:anchor="_Toc85617594" w:history="1">
            <w:r w:rsidR="00F87ADE" w:rsidRPr="00111F8A">
              <w:rPr>
                <w:rStyle w:val="Hyperlink"/>
                <w:rFonts w:ascii="Times New Roman" w:hAnsi="Times New Roman" w:cs="Times New Roman"/>
                <w:noProof/>
              </w:rPr>
              <w:t>Task List</w:t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  <w:instrText xml:space="preserve"> PAGEREF _Toc85617594 \h </w:instrText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</w:r>
            <w:r w:rsidRPr="00111F8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E8B83B4" w14:textId="412198E1" w:rsidR="00F87ADE" w:rsidRPr="00111F8A" w:rsidRDefault="00111F8A" w:rsidP="3B017584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lang w:eastAsia="ja-JP"/>
            </w:rPr>
          </w:pPr>
          <w:hyperlink w:anchor="_Toc85617595" w:history="1">
            <w:r w:rsidR="00F87ADE" w:rsidRPr="00111F8A">
              <w:rPr>
                <w:rStyle w:val="Hyperlink"/>
                <w:rFonts w:ascii="Times New Roman" w:hAnsi="Times New Roman" w:cs="Times New Roman"/>
                <w:noProof/>
              </w:rPr>
              <w:t>Gantt Chart</w:t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  <w:instrText xml:space="preserve"> PAGEREF _Toc85617595 \h </w:instrText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</w:r>
            <w:r w:rsidRPr="00111F8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F87ADE" w:rsidRPr="00111F8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656B9AB" w14:textId="4923E8CA" w:rsidR="00D25524" w:rsidRPr="00111F8A" w:rsidRDefault="00104BB0">
          <w:pPr>
            <w:rPr>
              <w:rFonts w:ascii="Times New Roman" w:hAnsi="Times New Roman" w:cs="Times New Roman"/>
            </w:rPr>
          </w:pPr>
          <w:r w:rsidRPr="00111F8A">
            <w:rPr>
              <w:rFonts w:ascii="Times New Roman" w:hAnsi="Times New Roman" w:cs="Times New Roman"/>
            </w:rPr>
            <w:fldChar w:fldCharType="end"/>
          </w:r>
        </w:p>
      </w:sdtContent>
    </w:sdt>
    <w:p w14:paraId="45FB0818" w14:textId="4923E8CA" w:rsidR="002F5D67" w:rsidRPr="00111F8A" w:rsidRDefault="002F5D67" w:rsidP="002A2B5A">
      <w:pPr>
        <w:rPr>
          <w:rFonts w:ascii="Times New Roman" w:hAnsi="Times New Roman" w:cs="Times New Roman"/>
        </w:rPr>
      </w:pPr>
    </w:p>
    <w:p w14:paraId="049F31CB" w14:textId="4923E8CA" w:rsidR="00D25524" w:rsidRPr="00111F8A" w:rsidRDefault="00D25524" w:rsidP="002A2B5A">
      <w:pPr>
        <w:rPr>
          <w:rFonts w:ascii="Times New Roman" w:hAnsi="Times New Roman" w:cs="Times New Roman"/>
        </w:rPr>
      </w:pPr>
    </w:p>
    <w:p w14:paraId="62486C05" w14:textId="4923E8CA" w:rsidR="00D25524" w:rsidRPr="00111F8A" w:rsidRDefault="00D25524" w:rsidP="002A2B5A">
      <w:pPr>
        <w:rPr>
          <w:rFonts w:ascii="Times New Roman" w:hAnsi="Times New Roman" w:cs="Times New Roman"/>
        </w:rPr>
        <w:sectPr w:rsidR="00D25524" w:rsidRPr="00111F8A" w:rsidSect="00563704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9BA78A1" w14:textId="33BDC857" w:rsidR="008B542B" w:rsidRPr="00111F8A" w:rsidRDefault="7DD113AC" w:rsidP="00C25937">
      <w:pPr>
        <w:pStyle w:val="Heading2"/>
        <w:ind w:left="0" w:firstLine="0"/>
        <w:jc w:val="both"/>
        <w:rPr>
          <w:rFonts w:ascii="Times New Roman" w:hAnsi="Times New Roman" w:cs="Times New Roman"/>
        </w:rPr>
      </w:pPr>
      <w:bookmarkStart w:id="0" w:name="_Toc85617592"/>
      <w:r w:rsidRPr="00111F8A">
        <w:rPr>
          <w:rFonts w:ascii="Times New Roman" w:hAnsi="Times New Roman" w:cs="Times New Roman"/>
        </w:rPr>
        <w:lastRenderedPageBreak/>
        <w:t>Network Diagram</w:t>
      </w:r>
      <w:bookmarkEnd w:id="0"/>
    </w:p>
    <w:tbl>
      <w:tblPr>
        <w:tblStyle w:val="TableGrid"/>
        <w:tblW w:w="6009" w:type="dxa"/>
        <w:jc w:val="center"/>
        <w:tblLayout w:type="fixed"/>
        <w:tblLook w:val="06A0" w:firstRow="1" w:lastRow="0" w:firstColumn="1" w:lastColumn="0" w:noHBand="1" w:noVBand="1"/>
      </w:tblPr>
      <w:tblGrid>
        <w:gridCol w:w="3834"/>
        <w:gridCol w:w="2175"/>
      </w:tblGrid>
      <w:tr w:rsidR="72E68C04" w:rsidRPr="00111F8A" w14:paraId="4CF54D04" w14:textId="77777777" w:rsidTr="31EAB5EE">
        <w:trPr>
          <w:jc w:val="center"/>
        </w:trPr>
        <w:tc>
          <w:tcPr>
            <w:tcW w:w="3834" w:type="dxa"/>
          </w:tcPr>
          <w:p w14:paraId="4825E512" w14:textId="0EAEEC6C" w:rsidR="42B19463" w:rsidRPr="00111F8A" w:rsidRDefault="42B19463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>Activity</w:t>
            </w:r>
          </w:p>
        </w:tc>
        <w:tc>
          <w:tcPr>
            <w:tcW w:w="2175" w:type="dxa"/>
          </w:tcPr>
          <w:p w14:paraId="37E13247" w14:textId="1A313E93" w:rsidR="42B19463" w:rsidRPr="00111F8A" w:rsidRDefault="42B19463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color w:val="000000" w:themeColor="text1"/>
                <w:sz w:val="22"/>
                <w:szCs w:val="22"/>
              </w:rPr>
              <w:t>Activity ID</w:t>
            </w:r>
          </w:p>
        </w:tc>
      </w:tr>
      <w:tr w:rsidR="72E68C04" w:rsidRPr="00111F8A" w14:paraId="3148A01D" w14:textId="77777777" w:rsidTr="31EAB5EE">
        <w:trPr>
          <w:jc w:val="center"/>
        </w:trPr>
        <w:tc>
          <w:tcPr>
            <w:tcW w:w="3834" w:type="dxa"/>
          </w:tcPr>
          <w:p w14:paraId="223188CF" w14:textId="7772C8F9" w:rsidR="42B19463" w:rsidRPr="00111F8A" w:rsidRDefault="00650B0D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Analysis Phase</w:t>
            </w:r>
          </w:p>
        </w:tc>
        <w:tc>
          <w:tcPr>
            <w:tcW w:w="2175" w:type="dxa"/>
          </w:tcPr>
          <w:p w14:paraId="3C1D4D49" w14:textId="610176BD" w:rsidR="42B19463" w:rsidRPr="00111F8A" w:rsidRDefault="6ABC62BC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A</w:t>
            </w:r>
          </w:p>
        </w:tc>
      </w:tr>
      <w:tr w:rsidR="72E68C04" w:rsidRPr="00111F8A" w14:paraId="00C135FB" w14:textId="77777777" w:rsidTr="31EAB5EE">
        <w:trPr>
          <w:jc w:val="center"/>
        </w:trPr>
        <w:tc>
          <w:tcPr>
            <w:tcW w:w="3834" w:type="dxa"/>
          </w:tcPr>
          <w:p w14:paraId="770160D2" w14:textId="7F1F931C" w:rsidR="42B19463" w:rsidRPr="00111F8A" w:rsidRDefault="00650B0D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Application Designing</w:t>
            </w:r>
          </w:p>
        </w:tc>
        <w:tc>
          <w:tcPr>
            <w:tcW w:w="2175" w:type="dxa"/>
          </w:tcPr>
          <w:p w14:paraId="6593635D" w14:textId="38CE4EE7" w:rsidR="42B19463" w:rsidRPr="00111F8A" w:rsidRDefault="6ABC62BC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B</w:t>
            </w:r>
          </w:p>
        </w:tc>
      </w:tr>
      <w:tr w:rsidR="72E68C04" w:rsidRPr="00111F8A" w14:paraId="36FFB60F" w14:textId="77777777" w:rsidTr="31EAB5EE">
        <w:trPr>
          <w:jc w:val="center"/>
        </w:trPr>
        <w:tc>
          <w:tcPr>
            <w:tcW w:w="3834" w:type="dxa"/>
          </w:tcPr>
          <w:p w14:paraId="201D3065" w14:textId="03AF462A" w:rsidR="42B19463" w:rsidRPr="00111F8A" w:rsidRDefault="00650B0D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Web Page </w:t>
            </w:r>
            <w:r w:rsidR="6ABC62BC"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Design</w:t>
            </w:r>
          </w:p>
        </w:tc>
        <w:tc>
          <w:tcPr>
            <w:tcW w:w="2175" w:type="dxa"/>
          </w:tcPr>
          <w:p w14:paraId="28B45BDB" w14:textId="37873A95" w:rsidR="42B19463" w:rsidRPr="00111F8A" w:rsidRDefault="6ABC62BC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C</w:t>
            </w:r>
          </w:p>
        </w:tc>
      </w:tr>
      <w:tr w:rsidR="72E68C04" w:rsidRPr="00111F8A" w14:paraId="74C34A86" w14:textId="77777777" w:rsidTr="31EAB5EE">
        <w:trPr>
          <w:jc w:val="center"/>
        </w:trPr>
        <w:tc>
          <w:tcPr>
            <w:tcW w:w="3834" w:type="dxa"/>
          </w:tcPr>
          <w:p w14:paraId="30562C72" w14:textId="71F95BD4" w:rsidR="42B19463" w:rsidRPr="00111F8A" w:rsidRDefault="00650B0D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Backend Code Development</w:t>
            </w:r>
          </w:p>
        </w:tc>
        <w:tc>
          <w:tcPr>
            <w:tcW w:w="2175" w:type="dxa"/>
          </w:tcPr>
          <w:p w14:paraId="3E58224D" w14:textId="23EAF000" w:rsidR="42B19463" w:rsidRPr="00111F8A" w:rsidRDefault="6ABC62BC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D</w:t>
            </w:r>
          </w:p>
        </w:tc>
      </w:tr>
      <w:tr w:rsidR="72E68C04" w:rsidRPr="00111F8A" w14:paraId="00D6BF86" w14:textId="77777777" w:rsidTr="31EAB5EE">
        <w:trPr>
          <w:jc w:val="center"/>
        </w:trPr>
        <w:tc>
          <w:tcPr>
            <w:tcW w:w="3834" w:type="dxa"/>
          </w:tcPr>
          <w:p w14:paraId="362DFA70" w14:textId="791C5453" w:rsidR="42B19463" w:rsidRPr="00111F8A" w:rsidRDefault="00650B0D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System Interfacing</w:t>
            </w:r>
          </w:p>
        </w:tc>
        <w:tc>
          <w:tcPr>
            <w:tcW w:w="2175" w:type="dxa"/>
          </w:tcPr>
          <w:p w14:paraId="0F5BCB0F" w14:textId="28192F33" w:rsidR="42B19463" w:rsidRPr="00111F8A" w:rsidRDefault="6ABC62BC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E</w:t>
            </w:r>
          </w:p>
        </w:tc>
      </w:tr>
      <w:tr w:rsidR="72E68C04" w:rsidRPr="00111F8A" w14:paraId="61DF2A2B" w14:textId="77777777" w:rsidTr="31EAB5EE">
        <w:trPr>
          <w:jc w:val="center"/>
        </w:trPr>
        <w:tc>
          <w:tcPr>
            <w:tcW w:w="3834" w:type="dxa"/>
          </w:tcPr>
          <w:p w14:paraId="11AF8152" w14:textId="188C0D04" w:rsidR="42B19463" w:rsidRPr="00111F8A" w:rsidRDefault="00650B0D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Data Maintenance and Migration</w:t>
            </w:r>
          </w:p>
        </w:tc>
        <w:tc>
          <w:tcPr>
            <w:tcW w:w="2175" w:type="dxa"/>
          </w:tcPr>
          <w:p w14:paraId="664DC6F1" w14:textId="0943C908" w:rsidR="42B19463" w:rsidRPr="00111F8A" w:rsidRDefault="6ABC62BC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F</w:t>
            </w:r>
          </w:p>
        </w:tc>
      </w:tr>
      <w:tr w:rsidR="72E68C04" w:rsidRPr="00111F8A" w14:paraId="1033ABE3" w14:textId="77777777" w:rsidTr="31EAB5EE">
        <w:trPr>
          <w:trHeight w:val="345"/>
          <w:jc w:val="center"/>
        </w:trPr>
        <w:tc>
          <w:tcPr>
            <w:tcW w:w="3834" w:type="dxa"/>
          </w:tcPr>
          <w:p w14:paraId="12BC79CB" w14:textId="0A5DE534" w:rsidR="42B19463" w:rsidRPr="00111F8A" w:rsidRDefault="00650B0D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Quality Analysis/ Testing</w:t>
            </w:r>
          </w:p>
        </w:tc>
        <w:tc>
          <w:tcPr>
            <w:tcW w:w="2175" w:type="dxa"/>
          </w:tcPr>
          <w:p w14:paraId="16DF3DC5" w14:textId="0BCDF17B" w:rsidR="42B19463" w:rsidRPr="00111F8A" w:rsidRDefault="6ABC62BC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G</w:t>
            </w:r>
          </w:p>
        </w:tc>
      </w:tr>
      <w:tr w:rsidR="00650B0D" w:rsidRPr="00111F8A" w14:paraId="13B47552" w14:textId="77777777" w:rsidTr="31EAB5EE">
        <w:trPr>
          <w:trHeight w:val="345"/>
          <w:jc w:val="center"/>
        </w:trPr>
        <w:tc>
          <w:tcPr>
            <w:tcW w:w="3834" w:type="dxa"/>
          </w:tcPr>
          <w:p w14:paraId="5B2448E6" w14:textId="28C75DE8" w:rsidR="00650B0D" w:rsidRPr="00111F8A" w:rsidRDefault="00650B0D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Deployment</w:t>
            </w:r>
          </w:p>
        </w:tc>
        <w:tc>
          <w:tcPr>
            <w:tcW w:w="2175" w:type="dxa"/>
          </w:tcPr>
          <w:p w14:paraId="1A0D8503" w14:textId="036A6733" w:rsidR="00650B0D" w:rsidRPr="00111F8A" w:rsidRDefault="00650B0D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H</w:t>
            </w:r>
          </w:p>
        </w:tc>
      </w:tr>
      <w:tr w:rsidR="00650B0D" w:rsidRPr="00111F8A" w14:paraId="6910739C" w14:textId="77777777" w:rsidTr="31EAB5EE">
        <w:trPr>
          <w:trHeight w:val="345"/>
          <w:jc w:val="center"/>
        </w:trPr>
        <w:tc>
          <w:tcPr>
            <w:tcW w:w="3834" w:type="dxa"/>
          </w:tcPr>
          <w:p w14:paraId="7DAAC768" w14:textId="5D408110" w:rsidR="00650B0D" w:rsidRPr="00111F8A" w:rsidRDefault="00650B0D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Maintenance</w:t>
            </w:r>
          </w:p>
        </w:tc>
        <w:tc>
          <w:tcPr>
            <w:tcW w:w="2175" w:type="dxa"/>
          </w:tcPr>
          <w:p w14:paraId="1BB0CF61" w14:textId="76D0713D" w:rsidR="00650B0D" w:rsidRPr="00111F8A" w:rsidRDefault="00650B0D" w:rsidP="72E68C04">
            <w:pPr>
              <w:pStyle w:val="Heading2"/>
              <w:outlineLvl w:val="1"/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111F8A">
              <w:rPr>
                <w:rFonts w:ascii="Times New Roman" w:eastAsia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I</w:t>
            </w:r>
          </w:p>
        </w:tc>
      </w:tr>
    </w:tbl>
    <w:p w14:paraId="2A9A8846" w14:textId="171F76C0" w:rsidR="2558E362" w:rsidRPr="00111F8A" w:rsidRDefault="2558E362" w:rsidP="31EAB5EE">
      <w:pPr>
        <w:rPr>
          <w:rFonts w:ascii="Times New Roman" w:hAnsi="Times New Roman" w:cs="Times New Roman"/>
          <w:lang w:eastAsia="zh-CN"/>
        </w:rPr>
      </w:pPr>
    </w:p>
    <w:p w14:paraId="6B0F27C8" w14:textId="669DDB46" w:rsidR="00F8223D" w:rsidRPr="00111F8A" w:rsidRDefault="31EAB5EE" w:rsidP="00111F8A">
      <w:pPr>
        <w:jc w:val="center"/>
        <w:rPr>
          <w:rFonts w:ascii="Times New Roman" w:hAnsi="Times New Roman" w:cs="Times New Roman"/>
          <w:lang w:eastAsia="zh-CN"/>
        </w:rPr>
      </w:pPr>
      <w:r w:rsidRPr="00111F8A">
        <w:rPr>
          <w:rFonts w:ascii="Times New Roman" w:hAnsi="Times New Roman" w:cs="Times New Roman"/>
        </w:rPr>
        <w:t xml:space="preserve">        </w:t>
      </w:r>
    </w:p>
    <w:p w14:paraId="50F1F541" w14:textId="11041579" w:rsidR="00111F8A" w:rsidRPr="00111F8A" w:rsidRDefault="00111F8A" w:rsidP="00111F8A">
      <w:pPr>
        <w:jc w:val="center"/>
        <w:rPr>
          <w:rFonts w:ascii="Times New Roman" w:hAnsi="Times New Roman" w:cs="Times New Roman"/>
          <w:lang w:eastAsia="zh-CN"/>
        </w:rPr>
      </w:pPr>
    </w:p>
    <w:p w14:paraId="1A4231B4" w14:textId="7FF0883D" w:rsidR="00111F8A" w:rsidRPr="00111F8A" w:rsidRDefault="00111F8A" w:rsidP="00111F8A">
      <w:pPr>
        <w:jc w:val="center"/>
        <w:rPr>
          <w:rFonts w:ascii="Times New Roman" w:hAnsi="Times New Roman" w:cs="Times New Roman"/>
          <w:lang w:eastAsia="zh-CN"/>
        </w:rPr>
      </w:pPr>
    </w:p>
    <w:p w14:paraId="49A78671" w14:textId="3435E166" w:rsidR="00111F8A" w:rsidRPr="00111F8A" w:rsidRDefault="00111F8A" w:rsidP="00111F8A">
      <w:pPr>
        <w:jc w:val="center"/>
        <w:rPr>
          <w:rFonts w:ascii="Times New Roman" w:hAnsi="Times New Roman" w:cs="Times New Roman"/>
          <w:lang w:eastAsia="zh-CN"/>
        </w:rPr>
      </w:pPr>
    </w:p>
    <w:p w14:paraId="1214DB7A" w14:textId="02A9071D" w:rsidR="00111F8A" w:rsidRPr="00111F8A" w:rsidRDefault="00111F8A" w:rsidP="00111F8A">
      <w:pPr>
        <w:jc w:val="center"/>
        <w:rPr>
          <w:rFonts w:ascii="Times New Roman" w:hAnsi="Times New Roman" w:cs="Times New Roman"/>
          <w:lang w:eastAsia="zh-CN"/>
        </w:rPr>
      </w:pPr>
    </w:p>
    <w:p w14:paraId="298298E3" w14:textId="1D13D407" w:rsidR="00111F8A" w:rsidRPr="00111F8A" w:rsidRDefault="00111F8A" w:rsidP="00111F8A">
      <w:pPr>
        <w:jc w:val="center"/>
        <w:rPr>
          <w:rFonts w:ascii="Times New Roman" w:hAnsi="Times New Roman" w:cs="Times New Roman"/>
          <w:lang w:eastAsia="zh-CN"/>
        </w:rPr>
      </w:pPr>
    </w:p>
    <w:p w14:paraId="1CB9D1CF" w14:textId="31EA9D02" w:rsidR="00111F8A" w:rsidRPr="00111F8A" w:rsidRDefault="00111F8A" w:rsidP="00111F8A">
      <w:pPr>
        <w:jc w:val="center"/>
        <w:rPr>
          <w:rFonts w:ascii="Times New Roman" w:hAnsi="Times New Roman" w:cs="Times New Roman"/>
          <w:lang w:eastAsia="zh-CN"/>
        </w:rPr>
      </w:pPr>
    </w:p>
    <w:p w14:paraId="109625AE" w14:textId="4B6F16BE" w:rsidR="00111F8A" w:rsidRPr="00111F8A" w:rsidRDefault="00111F8A" w:rsidP="00111F8A">
      <w:pPr>
        <w:jc w:val="center"/>
        <w:rPr>
          <w:rFonts w:ascii="Times New Roman" w:hAnsi="Times New Roman" w:cs="Times New Roman"/>
          <w:lang w:eastAsia="zh-CN"/>
        </w:rPr>
      </w:pPr>
    </w:p>
    <w:p w14:paraId="7FC84E3D" w14:textId="62FE60B0" w:rsidR="00111F8A" w:rsidRPr="00111F8A" w:rsidRDefault="00111F8A" w:rsidP="00111F8A">
      <w:pPr>
        <w:jc w:val="center"/>
        <w:rPr>
          <w:rFonts w:ascii="Times New Roman" w:hAnsi="Times New Roman" w:cs="Times New Roman"/>
          <w:lang w:eastAsia="zh-CN"/>
        </w:rPr>
      </w:pPr>
    </w:p>
    <w:p w14:paraId="53D03619" w14:textId="7F14A134" w:rsidR="00111F8A" w:rsidRPr="00111F8A" w:rsidRDefault="00111F8A" w:rsidP="00111F8A">
      <w:pPr>
        <w:jc w:val="center"/>
        <w:rPr>
          <w:rFonts w:ascii="Times New Roman" w:hAnsi="Times New Roman" w:cs="Times New Roman"/>
          <w:lang w:eastAsia="zh-CN"/>
        </w:rPr>
      </w:pPr>
    </w:p>
    <w:p w14:paraId="55794C83" w14:textId="77777777" w:rsidR="00111F8A" w:rsidRPr="00111F8A" w:rsidRDefault="00111F8A" w:rsidP="00111F8A">
      <w:pPr>
        <w:jc w:val="center"/>
        <w:rPr>
          <w:rFonts w:ascii="Times New Roman" w:hAnsi="Times New Roman" w:cs="Times New Roman"/>
          <w:lang w:eastAsia="zh-CN"/>
        </w:rPr>
      </w:pPr>
    </w:p>
    <w:p w14:paraId="665692FE" w14:textId="1281CE1F" w:rsidR="002A2B5A" w:rsidRPr="00111F8A" w:rsidRDefault="00F93B17" w:rsidP="00C25937">
      <w:pPr>
        <w:pStyle w:val="Heading2"/>
        <w:ind w:left="0" w:firstLine="0"/>
        <w:jc w:val="both"/>
        <w:rPr>
          <w:rFonts w:ascii="Times New Roman" w:hAnsi="Times New Roman" w:cs="Times New Roman"/>
        </w:rPr>
      </w:pPr>
      <w:bookmarkStart w:id="1" w:name="_Toc85617593"/>
      <w:r w:rsidRPr="00111F8A">
        <w:rPr>
          <w:rFonts w:ascii="Times New Roman" w:hAnsi="Times New Roman" w:cs="Times New Roman"/>
        </w:rPr>
        <w:lastRenderedPageBreak/>
        <w:t>Table</w:t>
      </w:r>
      <w:bookmarkEnd w:id="1"/>
    </w:p>
    <w:p w14:paraId="19F01015" w14:textId="7BD1647E" w:rsidR="3F52C3E8" w:rsidRPr="00111F8A" w:rsidRDefault="3F52C3E8" w:rsidP="11370F0F">
      <w:pPr>
        <w:pStyle w:val="Heading2"/>
        <w:ind w:left="0"/>
        <w:jc w:val="both"/>
        <w:rPr>
          <w:rFonts w:ascii="Times New Roman" w:hAnsi="Times New Roman" w:cs="Times New Roman"/>
        </w:rPr>
      </w:pPr>
      <w:r w:rsidRPr="00111F8A">
        <w:rPr>
          <w:rFonts w:ascii="Times New Roman" w:hAnsi="Times New Roman" w:cs="Times New Roman"/>
        </w:rPr>
        <w:t>PERT Analysis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0"/>
        <w:gridCol w:w="1371"/>
        <w:gridCol w:w="915"/>
        <w:gridCol w:w="915"/>
        <w:gridCol w:w="1095"/>
        <w:gridCol w:w="1095"/>
        <w:gridCol w:w="1230"/>
        <w:gridCol w:w="990"/>
        <w:gridCol w:w="852"/>
      </w:tblGrid>
      <w:tr w:rsidR="31EAB5EE" w:rsidRPr="00111F8A" w14:paraId="0043C0E2" w14:textId="77777777" w:rsidTr="31EAB5EE">
        <w:trPr>
          <w:trHeight w:val="600"/>
        </w:trPr>
        <w:tc>
          <w:tcPr>
            <w:tcW w:w="900" w:type="dxa"/>
          </w:tcPr>
          <w:p w14:paraId="51D450AE" w14:textId="3C1995B9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Activity Identifier</w:t>
            </w:r>
          </w:p>
        </w:tc>
        <w:tc>
          <w:tcPr>
            <w:tcW w:w="1371" w:type="dxa"/>
          </w:tcPr>
          <w:p w14:paraId="1141B87A" w14:textId="22B6CDF7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Activity Name</w:t>
            </w:r>
          </w:p>
        </w:tc>
        <w:tc>
          <w:tcPr>
            <w:tcW w:w="915" w:type="dxa"/>
          </w:tcPr>
          <w:p w14:paraId="0D0DC23F" w14:textId="3F5B3701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Start Date</w:t>
            </w:r>
          </w:p>
        </w:tc>
        <w:tc>
          <w:tcPr>
            <w:tcW w:w="915" w:type="dxa"/>
          </w:tcPr>
          <w:p w14:paraId="7291DB49" w14:textId="3C1A5391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End Date</w:t>
            </w:r>
          </w:p>
        </w:tc>
        <w:tc>
          <w:tcPr>
            <w:tcW w:w="1095" w:type="dxa"/>
          </w:tcPr>
          <w:p w14:paraId="3F9BDA80" w14:textId="5AB87A20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Predecessor</w:t>
            </w:r>
          </w:p>
        </w:tc>
        <w:tc>
          <w:tcPr>
            <w:tcW w:w="1095" w:type="dxa"/>
          </w:tcPr>
          <w:p w14:paraId="14443AB3" w14:textId="14B7507F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Most Likely Date</w:t>
            </w:r>
          </w:p>
        </w:tc>
        <w:tc>
          <w:tcPr>
            <w:tcW w:w="1230" w:type="dxa"/>
          </w:tcPr>
          <w:p w14:paraId="06D31714" w14:textId="10C08DE3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Optimistic Time</w:t>
            </w:r>
          </w:p>
        </w:tc>
        <w:tc>
          <w:tcPr>
            <w:tcW w:w="990" w:type="dxa"/>
          </w:tcPr>
          <w:p w14:paraId="1B23DFD9" w14:textId="365443E1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Pessimistic Time</w:t>
            </w:r>
          </w:p>
        </w:tc>
        <w:tc>
          <w:tcPr>
            <w:tcW w:w="852" w:type="dxa"/>
          </w:tcPr>
          <w:p w14:paraId="6D2E84E1" w14:textId="6333B801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PERT</w:t>
            </w:r>
          </w:p>
        </w:tc>
      </w:tr>
      <w:tr w:rsidR="31EAB5EE" w:rsidRPr="00111F8A" w14:paraId="2986E1F9" w14:textId="77777777" w:rsidTr="31EAB5EE">
        <w:tc>
          <w:tcPr>
            <w:tcW w:w="900" w:type="dxa"/>
          </w:tcPr>
          <w:p w14:paraId="572388A1" w14:textId="37B7AA2E" w:rsidR="31EAB5EE" w:rsidRPr="00111F8A" w:rsidRDefault="31EAB5EE" w:rsidP="31EAB5EE">
            <w:pPr>
              <w:rPr>
                <w:rFonts w:ascii="Times New Roman" w:hAnsi="Times New Roman" w:cs="Times New Roman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</w:tc>
        <w:tc>
          <w:tcPr>
            <w:tcW w:w="1371" w:type="dxa"/>
          </w:tcPr>
          <w:p w14:paraId="6B04665E" w14:textId="7772C8F9" w:rsidR="00650B0D" w:rsidRPr="00111F8A" w:rsidRDefault="00650B0D" w:rsidP="31EAB5EE">
            <w:pPr>
              <w:spacing w:after="200"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Analysis Phase</w:t>
            </w:r>
          </w:p>
        </w:tc>
        <w:tc>
          <w:tcPr>
            <w:tcW w:w="915" w:type="dxa"/>
          </w:tcPr>
          <w:p w14:paraId="7B3A3C08" w14:textId="40657CA9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05/14/22</w:t>
            </w:r>
          </w:p>
        </w:tc>
        <w:tc>
          <w:tcPr>
            <w:tcW w:w="915" w:type="dxa"/>
          </w:tcPr>
          <w:p w14:paraId="1E36959B" w14:textId="23977DE2" w:rsidR="31EAB5EE" w:rsidRPr="00111F8A" w:rsidRDefault="31EAB5EE" w:rsidP="31EAB5EE">
            <w:pPr>
              <w:spacing w:after="200"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 xml:space="preserve"> 06/10/22</w:t>
            </w:r>
          </w:p>
        </w:tc>
        <w:tc>
          <w:tcPr>
            <w:tcW w:w="1095" w:type="dxa"/>
          </w:tcPr>
          <w:p w14:paraId="59F8A67A" w14:textId="4930F773" w:rsidR="31EAB5EE" w:rsidRPr="00111F8A" w:rsidRDefault="31EAB5EE" w:rsidP="31EAB5EE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095" w:type="dxa"/>
          </w:tcPr>
          <w:p w14:paraId="51BBB72D" w14:textId="4460A6A3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1230" w:type="dxa"/>
          </w:tcPr>
          <w:p w14:paraId="7C5BC1E8" w14:textId="354A3AE0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18</w:t>
            </w:r>
          </w:p>
        </w:tc>
        <w:tc>
          <w:tcPr>
            <w:tcW w:w="990" w:type="dxa"/>
          </w:tcPr>
          <w:p w14:paraId="023F8160" w14:textId="220A7E2D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23</w:t>
            </w:r>
          </w:p>
        </w:tc>
        <w:tc>
          <w:tcPr>
            <w:tcW w:w="852" w:type="dxa"/>
          </w:tcPr>
          <w:p w14:paraId="70831B1D" w14:textId="54C89FE5" w:rsidR="31EAB5EE" w:rsidRPr="00111F8A" w:rsidRDefault="31EAB5EE" w:rsidP="31EAB5E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20.83</w:t>
            </w:r>
          </w:p>
        </w:tc>
      </w:tr>
      <w:tr w:rsidR="31EAB5EE" w:rsidRPr="00111F8A" w14:paraId="12FD6877" w14:textId="77777777" w:rsidTr="31EAB5EE">
        <w:tc>
          <w:tcPr>
            <w:tcW w:w="900" w:type="dxa"/>
          </w:tcPr>
          <w:p w14:paraId="7303036D" w14:textId="7969D8ED" w:rsidR="31EAB5EE" w:rsidRPr="00111F8A" w:rsidRDefault="31EAB5EE" w:rsidP="31EAB5EE">
            <w:pPr>
              <w:rPr>
                <w:rFonts w:ascii="Times New Roman" w:hAnsi="Times New Roman" w:cs="Times New Roman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</w:tc>
        <w:tc>
          <w:tcPr>
            <w:tcW w:w="1371" w:type="dxa"/>
          </w:tcPr>
          <w:p w14:paraId="1DE2BD0C" w14:textId="7F1F931C" w:rsidR="00650B0D" w:rsidRPr="00111F8A" w:rsidRDefault="00650B0D" w:rsidP="31EAB5EE">
            <w:pPr>
              <w:spacing w:after="200"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Application Designing</w:t>
            </w:r>
          </w:p>
        </w:tc>
        <w:tc>
          <w:tcPr>
            <w:tcW w:w="915" w:type="dxa"/>
          </w:tcPr>
          <w:p w14:paraId="6665264E" w14:textId="7305DCE7" w:rsidR="31EAB5EE" w:rsidRPr="00111F8A" w:rsidRDefault="31EAB5EE" w:rsidP="31EAB5EE">
            <w:pPr>
              <w:spacing w:after="200"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06/11/22</w:t>
            </w:r>
          </w:p>
        </w:tc>
        <w:tc>
          <w:tcPr>
            <w:tcW w:w="915" w:type="dxa"/>
          </w:tcPr>
          <w:p w14:paraId="08608BB9" w14:textId="6ED23DDF" w:rsidR="31EAB5EE" w:rsidRPr="00111F8A" w:rsidRDefault="31EAB5EE" w:rsidP="31EAB5EE">
            <w:pPr>
              <w:spacing w:after="200"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06/14/22</w:t>
            </w:r>
          </w:p>
        </w:tc>
        <w:tc>
          <w:tcPr>
            <w:tcW w:w="1095" w:type="dxa"/>
          </w:tcPr>
          <w:p w14:paraId="555BF477" w14:textId="012E87A1" w:rsidR="31EAB5EE" w:rsidRPr="00111F8A" w:rsidRDefault="31EAB5EE" w:rsidP="31EAB5E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A</w:t>
            </w:r>
          </w:p>
        </w:tc>
        <w:tc>
          <w:tcPr>
            <w:tcW w:w="1095" w:type="dxa"/>
          </w:tcPr>
          <w:p w14:paraId="2ACDF2F0" w14:textId="431E2665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230" w:type="dxa"/>
          </w:tcPr>
          <w:p w14:paraId="76757C13" w14:textId="3BD03B36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90" w:type="dxa"/>
          </w:tcPr>
          <w:p w14:paraId="0ECEE6A5" w14:textId="54DD6258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852" w:type="dxa"/>
          </w:tcPr>
          <w:p w14:paraId="6610233D" w14:textId="390A1C6A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3</w:t>
            </w:r>
          </w:p>
        </w:tc>
      </w:tr>
      <w:tr w:rsidR="31EAB5EE" w:rsidRPr="00111F8A" w14:paraId="51DD0ED5" w14:textId="77777777" w:rsidTr="31EAB5EE">
        <w:tc>
          <w:tcPr>
            <w:tcW w:w="900" w:type="dxa"/>
          </w:tcPr>
          <w:p w14:paraId="5B373B40" w14:textId="1A902690" w:rsidR="31EAB5EE" w:rsidRPr="00111F8A" w:rsidRDefault="31EAB5EE" w:rsidP="31EAB5EE">
            <w:pPr>
              <w:rPr>
                <w:rFonts w:ascii="Times New Roman" w:hAnsi="Times New Roman" w:cs="Times New Roman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C</w:t>
            </w:r>
          </w:p>
        </w:tc>
        <w:tc>
          <w:tcPr>
            <w:tcW w:w="1371" w:type="dxa"/>
          </w:tcPr>
          <w:p w14:paraId="5FD5E2CA" w14:textId="03AF462A" w:rsidR="00650B0D" w:rsidRPr="00111F8A" w:rsidRDefault="00650B0D" w:rsidP="31EAB5EE">
            <w:pPr>
              <w:spacing w:after="200"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 xml:space="preserve">Web Page </w:t>
            </w:r>
            <w:r w:rsidR="6ABC62BC" w:rsidRPr="00111F8A">
              <w:rPr>
                <w:rFonts w:ascii="Times New Roman" w:hAnsi="Times New Roman" w:cs="Times New Roman"/>
                <w:sz w:val="16"/>
                <w:szCs w:val="16"/>
              </w:rPr>
              <w:t>Design</w:t>
            </w:r>
          </w:p>
        </w:tc>
        <w:tc>
          <w:tcPr>
            <w:tcW w:w="915" w:type="dxa"/>
          </w:tcPr>
          <w:p w14:paraId="1D2A06E1" w14:textId="7B8A89E6" w:rsidR="31EAB5EE" w:rsidRPr="00111F8A" w:rsidRDefault="31EAB5EE" w:rsidP="31EAB5EE">
            <w:pPr>
              <w:spacing w:after="200"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06/15/22</w:t>
            </w:r>
          </w:p>
        </w:tc>
        <w:tc>
          <w:tcPr>
            <w:tcW w:w="915" w:type="dxa"/>
          </w:tcPr>
          <w:p w14:paraId="53CC0EF1" w14:textId="4EDEC015" w:rsidR="31EAB5EE" w:rsidRPr="00111F8A" w:rsidRDefault="31EAB5EE" w:rsidP="31EAB5EE">
            <w:pPr>
              <w:spacing w:after="200"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07/13/22</w:t>
            </w:r>
          </w:p>
        </w:tc>
        <w:tc>
          <w:tcPr>
            <w:tcW w:w="1095" w:type="dxa"/>
          </w:tcPr>
          <w:p w14:paraId="3D0365E8" w14:textId="3B819049" w:rsidR="31EAB5EE" w:rsidRPr="00111F8A" w:rsidRDefault="31EAB5EE" w:rsidP="31EAB5E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</w:tc>
        <w:tc>
          <w:tcPr>
            <w:tcW w:w="1095" w:type="dxa"/>
          </w:tcPr>
          <w:p w14:paraId="1403AEF6" w14:textId="747EAE4C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21</w:t>
            </w:r>
          </w:p>
        </w:tc>
        <w:tc>
          <w:tcPr>
            <w:tcW w:w="1230" w:type="dxa"/>
          </w:tcPr>
          <w:p w14:paraId="6794F79D" w14:textId="5661ABDB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990" w:type="dxa"/>
          </w:tcPr>
          <w:p w14:paraId="4B92AA70" w14:textId="21BC7262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852" w:type="dxa"/>
          </w:tcPr>
          <w:p w14:paraId="0958234B" w14:textId="0AA4586A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21.16</w:t>
            </w:r>
          </w:p>
        </w:tc>
      </w:tr>
      <w:tr w:rsidR="31EAB5EE" w:rsidRPr="00111F8A" w14:paraId="625F6843" w14:textId="77777777" w:rsidTr="31EAB5EE">
        <w:tc>
          <w:tcPr>
            <w:tcW w:w="900" w:type="dxa"/>
          </w:tcPr>
          <w:p w14:paraId="51C1B012" w14:textId="04BB2BAB" w:rsidR="31EAB5EE" w:rsidRPr="00111F8A" w:rsidRDefault="31EAB5EE" w:rsidP="31EAB5EE">
            <w:pPr>
              <w:rPr>
                <w:rFonts w:ascii="Times New Roman" w:hAnsi="Times New Roman" w:cs="Times New Roman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D</w:t>
            </w:r>
          </w:p>
        </w:tc>
        <w:tc>
          <w:tcPr>
            <w:tcW w:w="1371" w:type="dxa"/>
          </w:tcPr>
          <w:p w14:paraId="648A3606" w14:textId="71F95BD4" w:rsidR="00650B0D" w:rsidRPr="00111F8A" w:rsidRDefault="00650B0D" w:rsidP="31EAB5EE">
            <w:pPr>
              <w:spacing w:after="200"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Backend Code Development</w:t>
            </w:r>
          </w:p>
        </w:tc>
        <w:tc>
          <w:tcPr>
            <w:tcW w:w="915" w:type="dxa"/>
          </w:tcPr>
          <w:p w14:paraId="15D43E17" w14:textId="7ABFAD4F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07/14/22</w:t>
            </w:r>
          </w:p>
        </w:tc>
        <w:tc>
          <w:tcPr>
            <w:tcW w:w="915" w:type="dxa"/>
          </w:tcPr>
          <w:p w14:paraId="585F0704" w14:textId="637A1F43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09/13/22</w:t>
            </w:r>
          </w:p>
        </w:tc>
        <w:tc>
          <w:tcPr>
            <w:tcW w:w="1095" w:type="dxa"/>
          </w:tcPr>
          <w:p w14:paraId="4DD8BA01" w14:textId="0E5E10AB" w:rsidR="31EAB5EE" w:rsidRPr="00111F8A" w:rsidRDefault="31EAB5EE" w:rsidP="31EAB5E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B</w:t>
            </w:r>
          </w:p>
        </w:tc>
        <w:tc>
          <w:tcPr>
            <w:tcW w:w="1095" w:type="dxa"/>
          </w:tcPr>
          <w:p w14:paraId="6C3835F3" w14:textId="38A84B37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1230" w:type="dxa"/>
          </w:tcPr>
          <w:p w14:paraId="120FB868" w14:textId="78428FFE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42</w:t>
            </w:r>
          </w:p>
        </w:tc>
        <w:tc>
          <w:tcPr>
            <w:tcW w:w="990" w:type="dxa"/>
          </w:tcPr>
          <w:p w14:paraId="6EC48222" w14:textId="3CFA813B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48</w:t>
            </w:r>
          </w:p>
        </w:tc>
        <w:tc>
          <w:tcPr>
            <w:tcW w:w="852" w:type="dxa"/>
          </w:tcPr>
          <w:p w14:paraId="291F8DAC" w14:textId="05BC3708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44.33</w:t>
            </w:r>
          </w:p>
        </w:tc>
      </w:tr>
      <w:tr w:rsidR="31EAB5EE" w:rsidRPr="00111F8A" w14:paraId="10B39447" w14:textId="77777777" w:rsidTr="31EAB5EE">
        <w:tc>
          <w:tcPr>
            <w:tcW w:w="900" w:type="dxa"/>
          </w:tcPr>
          <w:p w14:paraId="3AE5B92F" w14:textId="2812B589" w:rsidR="31EAB5EE" w:rsidRPr="00111F8A" w:rsidRDefault="31EAB5EE" w:rsidP="31EAB5EE">
            <w:pPr>
              <w:rPr>
                <w:rFonts w:ascii="Times New Roman" w:hAnsi="Times New Roman" w:cs="Times New Roman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1371" w:type="dxa"/>
          </w:tcPr>
          <w:p w14:paraId="028F5D44" w14:textId="791C5453" w:rsidR="00650B0D" w:rsidRPr="00111F8A" w:rsidRDefault="00650B0D" w:rsidP="31EAB5EE">
            <w:pPr>
              <w:spacing w:after="200"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System Interfacing</w:t>
            </w:r>
          </w:p>
        </w:tc>
        <w:tc>
          <w:tcPr>
            <w:tcW w:w="915" w:type="dxa"/>
          </w:tcPr>
          <w:p w14:paraId="09D11D3D" w14:textId="73979C81" w:rsidR="31EAB5EE" w:rsidRPr="00111F8A" w:rsidRDefault="31EAB5EE" w:rsidP="31EAB5EE">
            <w:pPr>
              <w:spacing w:after="200"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09/14/22</w:t>
            </w:r>
          </w:p>
        </w:tc>
        <w:tc>
          <w:tcPr>
            <w:tcW w:w="915" w:type="dxa"/>
          </w:tcPr>
          <w:p w14:paraId="06870845" w14:textId="6D61DEF2" w:rsidR="31EAB5EE" w:rsidRPr="00111F8A" w:rsidRDefault="31EAB5EE" w:rsidP="31EAB5EE">
            <w:pPr>
              <w:spacing w:after="200"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10/06/22</w:t>
            </w:r>
          </w:p>
        </w:tc>
        <w:tc>
          <w:tcPr>
            <w:tcW w:w="1095" w:type="dxa"/>
          </w:tcPr>
          <w:p w14:paraId="53560FB8" w14:textId="186B6CAC" w:rsidR="31EAB5EE" w:rsidRPr="00111F8A" w:rsidRDefault="31EAB5EE" w:rsidP="31EAB5E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C, D</w:t>
            </w:r>
          </w:p>
        </w:tc>
        <w:tc>
          <w:tcPr>
            <w:tcW w:w="1095" w:type="dxa"/>
          </w:tcPr>
          <w:p w14:paraId="1CAD9793" w14:textId="293B13C6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1230" w:type="dxa"/>
          </w:tcPr>
          <w:p w14:paraId="23289EDA" w14:textId="5ADF7302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990" w:type="dxa"/>
          </w:tcPr>
          <w:p w14:paraId="7CFB7E87" w14:textId="521DD31B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852" w:type="dxa"/>
          </w:tcPr>
          <w:p w14:paraId="542A6318" w14:textId="6D8B9167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17.16</w:t>
            </w:r>
          </w:p>
        </w:tc>
      </w:tr>
      <w:tr w:rsidR="31EAB5EE" w:rsidRPr="00111F8A" w14:paraId="616E2E27" w14:textId="77777777" w:rsidTr="31EAB5EE">
        <w:tc>
          <w:tcPr>
            <w:tcW w:w="900" w:type="dxa"/>
          </w:tcPr>
          <w:p w14:paraId="3CE4FA98" w14:textId="3E59392F" w:rsidR="31EAB5EE" w:rsidRPr="00111F8A" w:rsidRDefault="31EAB5EE" w:rsidP="31EAB5EE">
            <w:pPr>
              <w:rPr>
                <w:rFonts w:ascii="Times New Roman" w:hAnsi="Times New Roman" w:cs="Times New Roman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1371" w:type="dxa"/>
          </w:tcPr>
          <w:p w14:paraId="35723406" w14:textId="188C0D04" w:rsidR="00650B0D" w:rsidRPr="00111F8A" w:rsidRDefault="00650B0D" w:rsidP="31EAB5EE">
            <w:pPr>
              <w:spacing w:after="200"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Data Maintenance and Migration</w:t>
            </w:r>
          </w:p>
        </w:tc>
        <w:tc>
          <w:tcPr>
            <w:tcW w:w="915" w:type="dxa"/>
          </w:tcPr>
          <w:p w14:paraId="51DA0407" w14:textId="0C921901" w:rsidR="31EAB5EE" w:rsidRPr="00111F8A" w:rsidRDefault="31EAB5EE" w:rsidP="31EAB5EE">
            <w:pPr>
              <w:spacing w:after="200"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10/07/22</w:t>
            </w:r>
          </w:p>
        </w:tc>
        <w:tc>
          <w:tcPr>
            <w:tcW w:w="915" w:type="dxa"/>
          </w:tcPr>
          <w:p w14:paraId="20FD3040" w14:textId="1FA07B9A" w:rsidR="31EAB5EE" w:rsidRPr="00111F8A" w:rsidRDefault="31EAB5EE" w:rsidP="31EAB5EE">
            <w:pPr>
              <w:spacing w:after="200"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10/20/22</w:t>
            </w:r>
          </w:p>
        </w:tc>
        <w:tc>
          <w:tcPr>
            <w:tcW w:w="1095" w:type="dxa"/>
          </w:tcPr>
          <w:p w14:paraId="4E795E7F" w14:textId="0ABC611D" w:rsidR="31EAB5EE" w:rsidRPr="00111F8A" w:rsidRDefault="31EAB5EE" w:rsidP="31EAB5E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E</w:t>
            </w:r>
          </w:p>
        </w:tc>
        <w:tc>
          <w:tcPr>
            <w:tcW w:w="1095" w:type="dxa"/>
          </w:tcPr>
          <w:p w14:paraId="560AA871" w14:textId="01BA2CAE" w:rsidR="31EAB5EE" w:rsidRPr="00111F8A" w:rsidRDefault="31EAB5EE" w:rsidP="31EAB5EE">
            <w:pPr>
              <w:spacing w:after="200"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1230" w:type="dxa"/>
          </w:tcPr>
          <w:p w14:paraId="2B7FA466" w14:textId="4BC15F08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990" w:type="dxa"/>
          </w:tcPr>
          <w:p w14:paraId="129CA0E0" w14:textId="7D06AD75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852" w:type="dxa"/>
          </w:tcPr>
          <w:p w14:paraId="10D7F353" w14:textId="23DA6DF4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10.33</w:t>
            </w:r>
          </w:p>
        </w:tc>
      </w:tr>
      <w:tr w:rsidR="31EAB5EE" w:rsidRPr="00111F8A" w14:paraId="0B1CC2F6" w14:textId="77777777" w:rsidTr="31EAB5EE">
        <w:tc>
          <w:tcPr>
            <w:tcW w:w="900" w:type="dxa"/>
          </w:tcPr>
          <w:p w14:paraId="70EFD760" w14:textId="440AC675" w:rsidR="31EAB5EE" w:rsidRPr="00111F8A" w:rsidRDefault="31EAB5EE" w:rsidP="31EAB5EE">
            <w:pPr>
              <w:rPr>
                <w:rFonts w:ascii="Times New Roman" w:hAnsi="Times New Roman" w:cs="Times New Roman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G</w:t>
            </w:r>
          </w:p>
        </w:tc>
        <w:tc>
          <w:tcPr>
            <w:tcW w:w="1371" w:type="dxa"/>
          </w:tcPr>
          <w:p w14:paraId="7FEB400E" w14:textId="0A5DE534" w:rsidR="00650B0D" w:rsidRPr="00111F8A" w:rsidRDefault="00650B0D" w:rsidP="31EAB5EE">
            <w:pPr>
              <w:spacing w:after="200"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Quality Analysis/ Testing</w:t>
            </w:r>
          </w:p>
        </w:tc>
        <w:tc>
          <w:tcPr>
            <w:tcW w:w="915" w:type="dxa"/>
          </w:tcPr>
          <w:p w14:paraId="2024F421" w14:textId="76DF9FC0" w:rsidR="31EAB5EE" w:rsidRPr="00111F8A" w:rsidRDefault="31EAB5EE" w:rsidP="31EAB5EE">
            <w:pPr>
              <w:spacing w:after="200"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10/21/22</w:t>
            </w:r>
          </w:p>
        </w:tc>
        <w:tc>
          <w:tcPr>
            <w:tcW w:w="915" w:type="dxa"/>
          </w:tcPr>
          <w:p w14:paraId="72266C25" w14:textId="678C8A83" w:rsidR="31EAB5EE" w:rsidRPr="00111F8A" w:rsidRDefault="31EAB5EE" w:rsidP="31EAB5EE">
            <w:pPr>
              <w:spacing w:after="200"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11/14/22</w:t>
            </w:r>
          </w:p>
        </w:tc>
        <w:tc>
          <w:tcPr>
            <w:tcW w:w="1095" w:type="dxa"/>
          </w:tcPr>
          <w:p w14:paraId="0846E9B5" w14:textId="038AEA95" w:rsidR="31EAB5EE" w:rsidRPr="00111F8A" w:rsidRDefault="31EAB5EE" w:rsidP="31EAB5E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F</w:t>
            </w:r>
          </w:p>
        </w:tc>
        <w:tc>
          <w:tcPr>
            <w:tcW w:w="1095" w:type="dxa"/>
          </w:tcPr>
          <w:p w14:paraId="6EB8C029" w14:textId="4C52EC6D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17</w:t>
            </w:r>
          </w:p>
        </w:tc>
        <w:tc>
          <w:tcPr>
            <w:tcW w:w="1230" w:type="dxa"/>
          </w:tcPr>
          <w:p w14:paraId="38B77CBD" w14:textId="4D47B19F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990" w:type="dxa"/>
          </w:tcPr>
          <w:p w14:paraId="2CBEE1F6" w14:textId="21525E73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22</w:t>
            </w:r>
          </w:p>
        </w:tc>
        <w:tc>
          <w:tcPr>
            <w:tcW w:w="852" w:type="dxa"/>
          </w:tcPr>
          <w:p w14:paraId="7C854AD1" w14:textId="76679BDF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17.33</w:t>
            </w:r>
          </w:p>
        </w:tc>
      </w:tr>
      <w:tr w:rsidR="31EAB5EE" w:rsidRPr="00111F8A" w14:paraId="0DFAD0CF" w14:textId="77777777" w:rsidTr="31EAB5EE">
        <w:tc>
          <w:tcPr>
            <w:tcW w:w="900" w:type="dxa"/>
          </w:tcPr>
          <w:p w14:paraId="45DABFF6" w14:textId="1136BBE2" w:rsidR="31EAB5EE" w:rsidRPr="00111F8A" w:rsidRDefault="31EAB5EE" w:rsidP="31EAB5EE">
            <w:pPr>
              <w:rPr>
                <w:rFonts w:ascii="Times New Roman" w:hAnsi="Times New Roman" w:cs="Times New Roman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H</w:t>
            </w:r>
          </w:p>
        </w:tc>
        <w:tc>
          <w:tcPr>
            <w:tcW w:w="1371" w:type="dxa"/>
          </w:tcPr>
          <w:p w14:paraId="4005EA19" w14:textId="28C75DE8" w:rsidR="00650B0D" w:rsidRPr="00111F8A" w:rsidRDefault="00650B0D" w:rsidP="31EAB5EE">
            <w:pPr>
              <w:spacing w:after="200" w:line="276" w:lineRule="auto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Deployment</w:t>
            </w:r>
          </w:p>
        </w:tc>
        <w:tc>
          <w:tcPr>
            <w:tcW w:w="915" w:type="dxa"/>
          </w:tcPr>
          <w:p w14:paraId="236E62ED" w14:textId="7AC05250" w:rsidR="31EAB5EE" w:rsidRPr="00111F8A" w:rsidRDefault="31EAB5EE" w:rsidP="31EAB5EE">
            <w:pPr>
              <w:spacing w:after="200"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11/15/22</w:t>
            </w:r>
          </w:p>
        </w:tc>
        <w:tc>
          <w:tcPr>
            <w:tcW w:w="915" w:type="dxa"/>
          </w:tcPr>
          <w:p w14:paraId="30DBDA07" w14:textId="1B8AF278" w:rsidR="31EAB5EE" w:rsidRPr="00111F8A" w:rsidRDefault="31EAB5EE" w:rsidP="31EAB5EE">
            <w:pPr>
              <w:spacing w:after="200"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11/21/22</w:t>
            </w:r>
          </w:p>
        </w:tc>
        <w:tc>
          <w:tcPr>
            <w:tcW w:w="1095" w:type="dxa"/>
          </w:tcPr>
          <w:p w14:paraId="6314D3E1" w14:textId="10A58AB1" w:rsidR="31EAB5EE" w:rsidRPr="00111F8A" w:rsidRDefault="31EAB5EE" w:rsidP="31EAB5E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G</w:t>
            </w:r>
          </w:p>
        </w:tc>
        <w:tc>
          <w:tcPr>
            <w:tcW w:w="1095" w:type="dxa"/>
          </w:tcPr>
          <w:p w14:paraId="1D4DF69D" w14:textId="08DF8E62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230" w:type="dxa"/>
          </w:tcPr>
          <w:p w14:paraId="634C253A" w14:textId="0AEACB75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90" w:type="dxa"/>
          </w:tcPr>
          <w:p w14:paraId="67562E32" w14:textId="09D7AB00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852" w:type="dxa"/>
          </w:tcPr>
          <w:p w14:paraId="138E7630" w14:textId="3753EEE1" w:rsidR="31EAB5EE" w:rsidRPr="00111F8A" w:rsidRDefault="31EAB5EE" w:rsidP="31EAB5EE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111F8A">
              <w:rPr>
                <w:rFonts w:ascii="Times New Roman" w:hAnsi="Times New Roman" w:cs="Times New Roman"/>
                <w:sz w:val="16"/>
                <w:szCs w:val="16"/>
              </w:rPr>
              <w:t>5.33</w:t>
            </w:r>
          </w:p>
        </w:tc>
      </w:tr>
    </w:tbl>
    <w:p w14:paraId="09C47218" w14:textId="240CDA81" w:rsidR="00F93B17" w:rsidRPr="00111F8A" w:rsidRDefault="03010136" w:rsidP="11370F0F">
      <w:pPr>
        <w:jc w:val="center"/>
        <w:rPr>
          <w:rFonts w:ascii="Times New Roman" w:hAnsi="Times New Roman" w:cs="Times New Roman"/>
        </w:rPr>
      </w:pPr>
      <w:r w:rsidRPr="00111F8A">
        <w:rPr>
          <w:rFonts w:ascii="Times New Roman" w:hAnsi="Times New Roman" w:cs="Times New Roman"/>
        </w:rPr>
        <w:t xml:space="preserve"> </w:t>
      </w:r>
    </w:p>
    <w:p w14:paraId="55959B00" w14:textId="62FF965A" w:rsidR="002B3942" w:rsidRPr="00111F8A" w:rsidRDefault="00F93B17" w:rsidP="00F93B17">
      <w:pPr>
        <w:rPr>
          <w:rFonts w:ascii="Times New Roman" w:hAnsi="Times New Roman" w:cs="Times New Roman"/>
        </w:rPr>
      </w:pPr>
      <w:r w:rsidRPr="00111F8A">
        <w:rPr>
          <w:rFonts w:ascii="Times New Roman" w:hAnsi="Times New Roman" w:cs="Times New Roman"/>
        </w:rPr>
        <w:br w:type="page"/>
      </w:r>
    </w:p>
    <w:p w14:paraId="2E4010D3" w14:textId="45FC01D1" w:rsidR="002B3942" w:rsidRPr="00111F8A" w:rsidRDefault="00F93B17" w:rsidP="33617191">
      <w:pPr>
        <w:pStyle w:val="Heading2"/>
        <w:ind w:left="0" w:firstLine="0"/>
        <w:jc w:val="both"/>
        <w:rPr>
          <w:rFonts w:ascii="Times New Roman" w:hAnsi="Times New Roman" w:cs="Times New Roman"/>
        </w:rPr>
      </w:pPr>
      <w:bookmarkStart w:id="2" w:name="_Toc85617594"/>
      <w:r w:rsidRPr="00111F8A">
        <w:rPr>
          <w:rFonts w:ascii="Times New Roman" w:hAnsi="Times New Roman" w:cs="Times New Roman"/>
        </w:rPr>
        <w:lastRenderedPageBreak/>
        <w:t>Task List</w:t>
      </w:r>
      <w:bookmarkEnd w:id="2"/>
    </w:p>
    <w:p w14:paraId="1D154369" w14:textId="214EC64E" w:rsidR="4763D02D" w:rsidRPr="00111F8A" w:rsidRDefault="4763D02D" w:rsidP="00F349E6">
      <w:pPr>
        <w:spacing w:after="0"/>
        <w:jc w:val="both"/>
        <w:rPr>
          <w:rFonts w:ascii="Times New Roman" w:hAnsi="Times New Roman" w:cs="Times New Roman"/>
        </w:rPr>
      </w:pPr>
    </w:p>
    <w:p w14:paraId="404C3906" w14:textId="32C410DB" w:rsidR="00643367" w:rsidRPr="00111F8A" w:rsidRDefault="1B59B102" w:rsidP="1B59B102">
      <w:pPr>
        <w:spacing w:after="0"/>
        <w:jc w:val="both"/>
        <w:rPr>
          <w:rFonts w:ascii="Times New Roman" w:hAnsi="Times New Roman" w:cs="Times New Roman"/>
        </w:rPr>
      </w:pPr>
      <w:r w:rsidRPr="00111F8A">
        <w:rPr>
          <w:rFonts w:ascii="Times New Roman" w:hAnsi="Times New Roman" w:cs="Times New Roman"/>
          <w:noProof/>
        </w:rPr>
        <w:drawing>
          <wp:inline distT="0" distB="0" distL="0" distR="0" wp14:anchorId="6D17E7DB" wp14:editId="6C20F80D">
            <wp:extent cx="5852584" cy="5267325"/>
            <wp:effectExtent l="0" t="0" r="0" b="0"/>
            <wp:docPr id="2143586767" name="Picture 21435867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584" cy="526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13203" w14:textId="1650514B" w:rsidR="6AD71411" w:rsidRPr="00111F8A" w:rsidRDefault="1B59B102" w:rsidP="1B59B102">
      <w:pPr>
        <w:spacing w:after="0"/>
        <w:jc w:val="both"/>
        <w:rPr>
          <w:rFonts w:ascii="Times New Roman" w:hAnsi="Times New Roman" w:cs="Times New Roman"/>
        </w:rPr>
      </w:pPr>
      <w:r w:rsidRPr="00111F8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6E95FDC" wp14:editId="256216B6">
            <wp:extent cx="5920576" cy="3429000"/>
            <wp:effectExtent l="0" t="0" r="0" b="0"/>
            <wp:docPr id="539607601" name="Picture 539607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0576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0269F" w14:textId="64EE20F0" w:rsidR="6AD71411" w:rsidRPr="00111F8A" w:rsidRDefault="6AD71411" w:rsidP="1B59B102">
      <w:pPr>
        <w:spacing w:after="0"/>
        <w:jc w:val="both"/>
        <w:rPr>
          <w:rFonts w:ascii="Times New Roman" w:hAnsi="Times New Roman" w:cs="Times New Roman"/>
        </w:rPr>
      </w:pPr>
    </w:p>
    <w:p w14:paraId="5580C659" w14:textId="3DE6F54E" w:rsidR="00F349E6" w:rsidRPr="00111F8A" w:rsidRDefault="00F349E6" w:rsidP="1B59B102">
      <w:pPr>
        <w:spacing w:after="0"/>
        <w:jc w:val="both"/>
        <w:rPr>
          <w:rFonts w:ascii="Times New Roman" w:hAnsi="Times New Roman" w:cs="Times New Roman"/>
        </w:rPr>
      </w:pPr>
    </w:p>
    <w:p w14:paraId="1CB21BA3" w14:textId="3ECC12FF" w:rsidR="00F349E6" w:rsidRPr="00111F8A" w:rsidRDefault="00F349E6" w:rsidP="1B59B102">
      <w:pPr>
        <w:jc w:val="both"/>
        <w:rPr>
          <w:rFonts w:ascii="Times New Roman" w:hAnsi="Times New Roman" w:cs="Times New Roman"/>
        </w:rPr>
      </w:pPr>
    </w:p>
    <w:p w14:paraId="13893A4D" w14:textId="4A5C302F" w:rsidR="00F349E6" w:rsidRPr="00111F8A" w:rsidRDefault="00F349E6" w:rsidP="00F349E6">
      <w:pPr>
        <w:rPr>
          <w:rFonts w:ascii="Times New Roman" w:hAnsi="Times New Roman" w:cs="Times New Roman"/>
        </w:rPr>
      </w:pPr>
      <w:r w:rsidRPr="00111F8A">
        <w:rPr>
          <w:rFonts w:ascii="Times New Roman" w:hAnsi="Times New Roman" w:cs="Times New Roman"/>
        </w:rPr>
        <w:br w:type="page"/>
      </w:r>
    </w:p>
    <w:p w14:paraId="2FEF842E" w14:textId="400B9F7E" w:rsidR="002B3942" w:rsidRPr="00111F8A" w:rsidRDefault="00F93B17" w:rsidP="00C25937">
      <w:pPr>
        <w:pStyle w:val="Heading2"/>
        <w:ind w:left="0" w:firstLine="0"/>
        <w:jc w:val="both"/>
        <w:rPr>
          <w:rFonts w:ascii="Times New Roman" w:hAnsi="Times New Roman" w:cs="Times New Roman"/>
        </w:rPr>
      </w:pPr>
      <w:bookmarkStart w:id="3" w:name="_Toc85617595"/>
      <w:r w:rsidRPr="00111F8A">
        <w:rPr>
          <w:rFonts w:ascii="Times New Roman" w:hAnsi="Times New Roman" w:cs="Times New Roman"/>
        </w:rPr>
        <w:lastRenderedPageBreak/>
        <w:t>Gantt Chart</w:t>
      </w:r>
      <w:bookmarkEnd w:id="3"/>
    </w:p>
    <w:p w14:paraId="3C80E93E" w14:textId="7F8FE85D" w:rsidR="00BB4D34" w:rsidRPr="00111F8A" w:rsidRDefault="00BB4D34" w:rsidP="001433C5">
      <w:pPr>
        <w:spacing w:after="0"/>
        <w:jc w:val="both"/>
        <w:rPr>
          <w:rFonts w:ascii="Times New Roman" w:hAnsi="Times New Roman" w:cs="Times New Roman"/>
        </w:rPr>
      </w:pPr>
    </w:p>
    <w:p w14:paraId="24BB9B33" w14:textId="0768187F" w:rsidR="1B59B102" w:rsidRPr="00111F8A" w:rsidRDefault="1B59B102" w:rsidP="1B59B102">
      <w:pPr>
        <w:jc w:val="both"/>
        <w:rPr>
          <w:rFonts w:ascii="Times New Roman" w:hAnsi="Times New Roman" w:cs="Times New Roman"/>
        </w:rPr>
      </w:pPr>
      <w:r w:rsidRPr="00111F8A">
        <w:rPr>
          <w:rFonts w:ascii="Times New Roman" w:hAnsi="Times New Roman" w:cs="Times New Roman"/>
          <w:noProof/>
        </w:rPr>
        <w:drawing>
          <wp:inline distT="0" distB="0" distL="0" distR="0" wp14:anchorId="23A8E8B6" wp14:editId="52B1FB42">
            <wp:extent cx="6091268" cy="4086225"/>
            <wp:effectExtent l="0" t="0" r="0" b="0"/>
            <wp:docPr id="1523465539" name="Picture 1523465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1268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153B8" w14:textId="67EB6FE3" w:rsidR="1B59B102" w:rsidRPr="00111F8A" w:rsidRDefault="1B59B102" w:rsidP="1B59B102">
      <w:pPr>
        <w:jc w:val="both"/>
        <w:rPr>
          <w:rFonts w:ascii="Times New Roman" w:hAnsi="Times New Roman" w:cs="Times New Roman"/>
        </w:rPr>
      </w:pPr>
      <w:r w:rsidRPr="00111F8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C3697D9" wp14:editId="62BFB369">
            <wp:extent cx="6219825" cy="1939370"/>
            <wp:effectExtent l="0" t="0" r="0" b="0"/>
            <wp:docPr id="1885233150" name="Picture 1885233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9825" cy="193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1F8A">
        <w:rPr>
          <w:rFonts w:ascii="Times New Roman" w:hAnsi="Times New Roman" w:cs="Times New Roman"/>
          <w:noProof/>
        </w:rPr>
        <w:drawing>
          <wp:inline distT="0" distB="0" distL="0" distR="0" wp14:anchorId="2B101AC3" wp14:editId="173E8A94">
            <wp:extent cx="6278880" cy="2495550"/>
            <wp:effectExtent l="0" t="0" r="0" b="0"/>
            <wp:docPr id="1727849907" name="Picture 17278499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888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1B59B102" w:rsidRPr="00111F8A" w:rsidSect="00563704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5FD3F" w14:textId="77777777" w:rsidR="00BD2F67" w:rsidRDefault="00BD2F67" w:rsidP="00661669">
      <w:pPr>
        <w:spacing w:after="0" w:line="240" w:lineRule="auto"/>
      </w:pPr>
      <w:r>
        <w:separator/>
      </w:r>
    </w:p>
  </w:endnote>
  <w:endnote w:type="continuationSeparator" w:id="0">
    <w:p w14:paraId="25F1AF56" w14:textId="77777777" w:rsidR="00BD2F67" w:rsidRDefault="00BD2F67" w:rsidP="00661669">
      <w:pPr>
        <w:spacing w:after="0" w:line="240" w:lineRule="auto"/>
      </w:pPr>
      <w:r>
        <w:continuationSeparator/>
      </w:r>
    </w:p>
  </w:endnote>
  <w:endnote w:type="continuationNotice" w:id="1">
    <w:p w14:paraId="0DFD17DC" w14:textId="77777777" w:rsidR="00BD2F67" w:rsidRDefault="00BD2F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2C34E" w14:textId="77777777" w:rsidR="00DC5002" w:rsidRDefault="00DC5002">
    <w:pPr>
      <w:pStyle w:val="Footer"/>
      <w:jc w:val="right"/>
    </w:pPr>
  </w:p>
  <w:p w14:paraId="680A4E5D" w14:textId="77777777" w:rsidR="00DC5002" w:rsidRDefault="00DC50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1026655"/>
      <w:docPartObj>
        <w:docPartGallery w:val="Page Numbers (Bottom of Page)"/>
        <w:docPartUnique/>
      </w:docPartObj>
    </w:sdtPr>
    <w:sdtEndPr/>
    <w:sdtContent>
      <w:p w14:paraId="25B68469" w14:textId="77777777" w:rsidR="00DC5002" w:rsidRDefault="00AB4FF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37C5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69D0D3C" w14:textId="77777777" w:rsidR="00DC5002" w:rsidRDefault="00DC50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D785C" w14:textId="77777777" w:rsidR="00BD2F67" w:rsidRDefault="00BD2F67" w:rsidP="00661669">
      <w:pPr>
        <w:spacing w:after="0" w:line="240" w:lineRule="auto"/>
      </w:pPr>
      <w:r>
        <w:separator/>
      </w:r>
    </w:p>
  </w:footnote>
  <w:footnote w:type="continuationSeparator" w:id="0">
    <w:p w14:paraId="21E6A515" w14:textId="77777777" w:rsidR="00BD2F67" w:rsidRDefault="00BD2F67" w:rsidP="00661669">
      <w:pPr>
        <w:spacing w:after="0" w:line="240" w:lineRule="auto"/>
      </w:pPr>
      <w:r>
        <w:continuationSeparator/>
      </w:r>
    </w:p>
  </w:footnote>
  <w:footnote w:type="continuationNotice" w:id="1">
    <w:p w14:paraId="4C38F0BD" w14:textId="77777777" w:rsidR="00BD2F67" w:rsidRDefault="00BD2F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4DBDC" w14:textId="77777777" w:rsidR="00DC5002" w:rsidRPr="00661669" w:rsidRDefault="00DC5002" w:rsidP="00CF6C0F">
    <w:pPr>
      <w:pStyle w:val="Header"/>
      <w:rPr>
        <w:rFonts w:ascii="Times New Roman" w:hAnsi="Times New Roman" w:cs="Times New Roman"/>
      </w:rPr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DCC6EC" w14:textId="5ECF7258" w:rsidR="00DC5002" w:rsidRDefault="00DC5002" w:rsidP="00F8223D">
    <w:pPr>
      <w:pStyle w:val="Header"/>
      <w:rPr>
        <w:rFonts w:ascii="Times New Roman" w:hAnsi="Times New Roman" w:cs="Times New Roman"/>
        <w:sz w:val="24"/>
      </w:rPr>
    </w:pPr>
    <w:r>
      <w:tab/>
    </w:r>
    <w:r>
      <w:tab/>
    </w:r>
    <w:r w:rsidRPr="00661669">
      <w:rPr>
        <w:rFonts w:ascii="Times New Roman" w:hAnsi="Times New Roman" w:cs="Times New Roman"/>
        <w:sz w:val="24"/>
      </w:rPr>
      <w:t xml:space="preserve">Project </w:t>
    </w:r>
    <w:r w:rsidR="00F8223D">
      <w:rPr>
        <w:rFonts w:ascii="Times New Roman" w:hAnsi="Times New Roman" w:cs="Times New Roman"/>
        <w:sz w:val="24"/>
      </w:rPr>
      <w:t>Schedule Assignment</w:t>
    </w:r>
  </w:p>
  <w:p w14:paraId="576279CD" w14:textId="77777777" w:rsidR="00F8223D" w:rsidRPr="00661669" w:rsidRDefault="00F8223D" w:rsidP="00F8223D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9A07C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0CC21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58CAD7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200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7DC2F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E040DE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0E8D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2084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6E55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E6AA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93254D"/>
    <w:multiLevelType w:val="hybridMultilevel"/>
    <w:tmpl w:val="FFFFFFFF"/>
    <w:lvl w:ilvl="0" w:tplc="8DA45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4EFC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AC74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FE3E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5671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EC60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2633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CED7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27B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701013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2" w15:restartNumberingAfterBreak="0">
    <w:nsid w:val="0F607AE3"/>
    <w:multiLevelType w:val="hybridMultilevel"/>
    <w:tmpl w:val="FFFFFFFF"/>
    <w:lvl w:ilvl="0" w:tplc="5046F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28DC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4C44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4A63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CEBC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4AA1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48C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EAEA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0285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3F3653"/>
    <w:multiLevelType w:val="hybridMultilevel"/>
    <w:tmpl w:val="FFFFFFFF"/>
    <w:lvl w:ilvl="0" w:tplc="B38ED1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DA8B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342C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D0F5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5ECA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4E3A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D635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B8DF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C68B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3F5F32"/>
    <w:multiLevelType w:val="hybridMultilevel"/>
    <w:tmpl w:val="42DEC3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79746C"/>
    <w:multiLevelType w:val="hybridMultilevel"/>
    <w:tmpl w:val="A7A4A7DA"/>
    <w:lvl w:ilvl="0" w:tplc="989617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E9858F9"/>
    <w:multiLevelType w:val="hybridMultilevel"/>
    <w:tmpl w:val="3A9CD728"/>
    <w:lvl w:ilvl="0" w:tplc="0C28DD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F5A47D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3D44D3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3B6AAC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E33875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2886081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712FE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8162FA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89CAF1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95B358A"/>
    <w:multiLevelType w:val="hybridMultilevel"/>
    <w:tmpl w:val="FFFFFFFF"/>
    <w:lvl w:ilvl="0" w:tplc="767001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8C89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1A02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D009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A6D0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36C2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984C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6C69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DC57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DF0CF0"/>
    <w:multiLevelType w:val="hybridMultilevel"/>
    <w:tmpl w:val="FFFFFFFF"/>
    <w:lvl w:ilvl="0" w:tplc="056AF9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8DA7F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A28F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7CB0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EE71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7A29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8CD8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4E60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A04B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931B4C"/>
    <w:multiLevelType w:val="hybridMultilevel"/>
    <w:tmpl w:val="C1986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0503948">
    <w:abstractNumId w:val="16"/>
  </w:num>
  <w:num w:numId="2" w16cid:durableId="1909611359">
    <w:abstractNumId w:val="15"/>
  </w:num>
  <w:num w:numId="3" w16cid:durableId="62803688">
    <w:abstractNumId w:val="10"/>
  </w:num>
  <w:num w:numId="4" w16cid:durableId="67966562">
    <w:abstractNumId w:val="14"/>
  </w:num>
  <w:num w:numId="5" w16cid:durableId="284896999">
    <w:abstractNumId w:val="17"/>
  </w:num>
  <w:num w:numId="6" w16cid:durableId="842088794">
    <w:abstractNumId w:val="9"/>
  </w:num>
  <w:num w:numId="7" w16cid:durableId="336929087">
    <w:abstractNumId w:val="7"/>
  </w:num>
  <w:num w:numId="8" w16cid:durableId="676344473">
    <w:abstractNumId w:val="6"/>
  </w:num>
  <w:num w:numId="9" w16cid:durableId="132408775">
    <w:abstractNumId w:val="5"/>
  </w:num>
  <w:num w:numId="10" w16cid:durableId="1549292965">
    <w:abstractNumId w:val="4"/>
  </w:num>
  <w:num w:numId="11" w16cid:durableId="1672636031">
    <w:abstractNumId w:val="8"/>
  </w:num>
  <w:num w:numId="12" w16cid:durableId="1576360525">
    <w:abstractNumId w:val="3"/>
  </w:num>
  <w:num w:numId="13" w16cid:durableId="2146268467">
    <w:abstractNumId w:val="2"/>
  </w:num>
  <w:num w:numId="14" w16cid:durableId="575163981">
    <w:abstractNumId w:val="1"/>
  </w:num>
  <w:num w:numId="15" w16cid:durableId="569734921">
    <w:abstractNumId w:val="0"/>
  </w:num>
  <w:num w:numId="16" w16cid:durableId="1874689920">
    <w:abstractNumId w:val="11"/>
  </w:num>
  <w:num w:numId="17" w16cid:durableId="2141264528">
    <w:abstractNumId w:val="12"/>
  </w:num>
  <w:num w:numId="18" w16cid:durableId="460923058">
    <w:abstractNumId w:val="18"/>
  </w:num>
  <w:num w:numId="19" w16cid:durableId="94522780">
    <w:abstractNumId w:val="19"/>
  </w:num>
  <w:num w:numId="20" w16cid:durableId="9970283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tLQ0MjUzMDQwMzRU0lEKTi0uzszPAykwrwUAu+jRzywAAAA="/>
  </w:docVars>
  <w:rsids>
    <w:rsidRoot w:val="00D00C1E"/>
    <w:rsid w:val="00006943"/>
    <w:rsid w:val="0001559F"/>
    <w:rsid w:val="00024E21"/>
    <w:rsid w:val="00042E8F"/>
    <w:rsid w:val="00060963"/>
    <w:rsid w:val="0006375B"/>
    <w:rsid w:val="000A666B"/>
    <w:rsid w:val="000B3985"/>
    <w:rsid w:val="000B7648"/>
    <w:rsid w:val="000C03B6"/>
    <w:rsid w:val="000C7CD2"/>
    <w:rsid w:val="000D6F87"/>
    <w:rsid w:val="000E024F"/>
    <w:rsid w:val="000E23C5"/>
    <w:rsid w:val="000F36A4"/>
    <w:rsid w:val="000F3E57"/>
    <w:rsid w:val="000F88F4"/>
    <w:rsid w:val="00100D6F"/>
    <w:rsid w:val="0010214A"/>
    <w:rsid w:val="00104930"/>
    <w:rsid w:val="00104BB0"/>
    <w:rsid w:val="00111105"/>
    <w:rsid w:val="00111F8A"/>
    <w:rsid w:val="0011797C"/>
    <w:rsid w:val="00133352"/>
    <w:rsid w:val="00136E8E"/>
    <w:rsid w:val="00141E5F"/>
    <w:rsid w:val="001433C5"/>
    <w:rsid w:val="001658D9"/>
    <w:rsid w:val="001849A6"/>
    <w:rsid w:val="001850B6"/>
    <w:rsid w:val="00185B78"/>
    <w:rsid w:val="001865D0"/>
    <w:rsid w:val="00187838"/>
    <w:rsid w:val="00190430"/>
    <w:rsid w:val="00196F9D"/>
    <w:rsid w:val="001C20A4"/>
    <w:rsid w:val="001D0624"/>
    <w:rsid w:val="001D236F"/>
    <w:rsid w:val="001D6D8B"/>
    <w:rsid w:val="001F65E7"/>
    <w:rsid w:val="0021472B"/>
    <w:rsid w:val="00217DAA"/>
    <w:rsid w:val="00233AA1"/>
    <w:rsid w:val="0025132A"/>
    <w:rsid w:val="002622E6"/>
    <w:rsid w:val="00267B57"/>
    <w:rsid w:val="002864C2"/>
    <w:rsid w:val="002A2B5A"/>
    <w:rsid w:val="002A2BB6"/>
    <w:rsid w:val="002B2878"/>
    <w:rsid w:val="002B3942"/>
    <w:rsid w:val="002C45F2"/>
    <w:rsid w:val="002D29F2"/>
    <w:rsid w:val="002E54AD"/>
    <w:rsid w:val="002E700F"/>
    <w:rsid w:val="002F3A14"/>
    <w:rsid w:val="002F5D67"/>
    <w:rsid w:val="002F6B8A"/>
    <w:rsid w:val="00300186"/>
    <w:rsid w:val="00300460"/>
    <w:rsid w:val="00306938"/>
    <w:rsid w:val="00310A42"/>
    <w:rsid w:val="003439A7"/>
    <w:rsid w:val="00384E26"/>
    <w:rsid w:val="003871EC"/>
    <w:rsid w:val="00392DE9"/>
    <w:rsid w:val="003D23DE"/>
    <w:rsid w:val="003E0439"/>
    <w:rsid w:val="003E4176"/>
    <w:rsid w:val="003F00CB"/>
    <w:rsid w:val="00412AA6"/>
    <w:rsid w:val="00416C4D"/>
    <w:rsid w:val="0042042E"/>
    <w:rsid w:val="00425015"/>
    <w:rsid w:val="004435E5"/>
    <w:rsid w:val="004529DB"/>
    <w:rsid w:val="00474911"/>
    <w:rsid w:val="00476B88"/>
    <w:rsid w:val="00485D44"/>
    <w:rsid w:val="004868F9"/>
    <w:rsid w:val="00487C10"/>
    <w:rsid w:val="004A360B"/>
    <w:rsid w:val="004A78D6"/>
    <w:rsid w:val="004B1A42"/>
    <w:rsid w:val="004B4184"/>
    <w:rsid w:val="004B57D2"/>
    <w:rsid w:val="004C2A57"/>
    <w:rsid w:val="004D0DC4"/>
    <w:rsid w:val="004D49B6"/>
    <w:rsid w:val="004E15B9"/>
    <w:rsid w:val="004F636B"/>
    <w:rsid w:val="00500C3D"/>
    <w:rsid w:val="005029DF"/>
    <w:rsid w:val="005136F1"/>
    <w:rsid w:val="00514A51"/>
    <w:rsid w:val="00534751"/>
    <w:rsid w:val="00536717"/>
    <w:rsid w:val="00537032"/>
    <w:rsid w:val="00537DEC"/>
    <w:rsid w:val="0054328B"/>
    <w:rsid w:val="00545646"/>
    <w:rsid w:val="00545B57"/>
    <w:rsid w:val="00560F61"/>
    <w:rsid w:val="00563704"/>
    <w:rsid w:val="005730B4"/>
    <w:rsid w:val="00574485"/>
    <w:rsid w:val="00574BBA"/>
    <w:rsid w:val="00586E44"/>
    <w:rsid w:val="005877FB"/>
    <w:rsid w:val="00591566"/>
    <w:rsid w:val="00596F51"/>
    <w:rsid w:val="005B61FA"/>
    <w:rsid w:val="005D1B32"/>
    <w:rsid w:val="005D5084"/>
    <w:rsid w:val="005E1A98"/>
    <w:rsid w:val="005E4820"/>
    <w:rsid w:val="005E54C0"/>
    <w:rsid w:val="005E75DC"/>
    <w:rsid w:val="005F6479"/>
    <w:rsid w:val="00604D78"/>
    <w:rsid w:val="00634860"/>
    <w:rsid w:val="006363B0"/>
    <w:rsid w:val="00637D94"/>
    <w:rsid w:val="00643367"/>
    <w:rsid w:val="006508E4"/>
    <w:rsid w:val="00650B0D"/>
    <w:rsid w:val="00651907"/>
    <w:rsid w:val="00661669"/>
    <w:rsid w:val="006719B9"/>
    <w:rsid w:val="00672504"/>
    <w:rsid w:val="00681EAA"/>
    <w:rsid w:val="00681EFF"/>
    <w:rsid w:val="00686289"/>
    <w:rsid w:val="006957C9"/>
    <w:rsid w:val="00696B38"/>
    <w:rsid w:val="00697188"/>
    <w:rsid w:val="006A45EA"/>
    <w:rsid w:val="006A462B"/>
    <w:rsid w:val="006C40AB"/>
    <w:rsid w:val="006C7ECA"/>
    <w:rsid w:val="006D2F57"/>
    <w:rsid w:val="006D36F5"/>
    <w:rsid w:val="006D43EE"/>
    <w:rsid w:val="006E1979"/>
    <w:rsid w:val="006E31EE"/>
    <w:rsid w:val="006F2DD7"/>
    <w:rsid w:val="006F799D"/>
    <w:rsid w:val="007035A6"/>
    <w:rsid w:val="00704A42"/>
    <w:rsid w:val="0072207E"/>
    <w:rsid w:val="00734252"/>
    <w:rsid w:val="0073435E"/>
    <w:rsid w:val="00752C92"/>
    <w:rsid w:val="00756CBB"/>
    <w:rsid w:val="00764566"/>
    <w:rsid w:val="00767F13"/>
    <w:rsid w:val="007704D5"/>
    <w:rsid w:val="007721B4"/>
    <w:rsid w:val="007B5493"/>
    <w:rsid w:val="007B684B"/>
    <w:rsid w:val="007B7F91"/>
    <w:rsid w:val="007C01A9"/>
    <w:rsid w:val="007C5D1F"/>
    <w:rsid w:val="007E6D86"/>
    <w:rsid w:val="007F0801"/>
    <w:rsid w:val="007F5871"/>
    <w:rsid w:val="007F5B3D"/>
    <w:rsid w:val="00802CAA"/>
    <w:rsid w:val="00811423"/>
    <w:rsid w:val="008218A9"/>
    <w:rsid w:val="008333D0"/>
    <w:rsid w:val="00833700"/>
    <w:rsid w:val="00845DF7"/>
    <w:rsid w:val="00850092"/>
    <w:rsid w:val="00853FBC"/>
    <w:rsid w:val="00860B04"/>
    <w:rsid w:val="00873DA2"/>
    <w:rsid w:val="00876BE5"/>
    <w:rsid w:val="00885145"/>
    <w:rsid w:val="00887A88"/>
    <w:rsid w:val="00896C2A"/>
    <w:rsid w:val="00896E4D"/>
    <w:rsid w:val="008A6FD4"/>
    <w:rsid w:val="008B2061"/>
    <w:rsid w:val="008B40FC"/>
    <w:rsid w:val="008B542B"/>
    <w:rsid w:val="008B570C"/>
    <w:rsid w:val="008B61F2"/>
    <w:rsid w:val="008C1EF4"/>
    <w:rsid w:val="008C371C"/>
    <w:rsid w:val="008C6DB0"/>
    <w:rsid w:val="008D0B05"/>
    <w:rsid w:val="008E039D"/>
    <w:rsid w:val="008E0AD1"/>
    <w:rsid w:val="008E0D5D"/>
    <w:rsid w:val="008E2F60"/>
    <w:rsid w:val="008E3699"/>
    <w:rsid w:val="008E395E"/>
    <w:rsid w:val="0090261B"/>
    <w:rsid w:val="00902634"/>
    <w:rsid w:val="009048DD"/>
    <w:rsid w:val="0090673C"/>
    <w:rsid w:val="00911813"/>
    <w:rsid w:val="00921B03"/>
    <w:rsid w:val="00925D74"/>
    <w:rsid w:val="00944437"/>
    <w:rsid w:val="009509C4"/>
    <w:rsid w:val="00955420"/>
    <w:rsid w:val="00973260"/>
    <w:rsid w:val="009826F7"/>
    <w:rsid w:val="009B6910"/>
    <w:rsid w:val="009C0F00"/>
    <w:rsid w:val="009D6710"/>
    <w:rsid w:val="009D7421"/>
    <w:rsid w:val="009E14D3"/>
    <w:rsid w:val="009E2278"/>
    <w:rsid w:val="009E4200"/>
    <w:rsid w:val="009F1D1D"/>
    <w:rsid w:val="00A079F3"/>
    <w:rsid w:val="00A11EA7"/>
    <w:rsid w:val="00A14969"/>
    <w:rsid w:val="00A21014"/>
    <w:rsid w:val="00A236FB"/>
    <w:rsid w:val="00A24DBD"/>
    <w:rsid w:val="00A26163"/>
    <w:rsid w:val="00A26294"/>
    <w:rsid w:val="00A31B99"/>
    <w:rsid w:val="00A35ED1"/>
    <w:rsid w:val="00A404D2"/>
    <w:rsid w:val="00A439FD"/>
    <w:rsid w:val="00A44563"/>
    <w:rsid w:val="00A57782"/>
    <w:rsid w:val="00A710D9"/>
    <w:rsid w:val="00A83CCC"/>
    <w:rsid w:val="00AB4D1F"/>
    <w:rsid w:val="00AB4FFD"/>
    <w:rsid w:val="00AC791B"/>
    <w:rsid w:val="00AD0F09"/>
    <w:rsid w:val="00AD1DBB"/>
    <w:rsid w:val="00B23BE2"/>
    <w:rsid w:val="00B429AB"/>
    <w:rsid w:val="00B445C8"/>
    <w:rsid w:val="00B45FCC"/>
    <w:rsid w:val="00B50BCD"/>
    <w:rsid w:val="00B51BBB"/>
    <w:rsid w:val="00B546E0"/>
    <w:rsid w:val="00B63C4B"/>
    <w:rsid w:val="00B7039C"/>
    <w:rsid w:val="00B7060C"/>
    <w:rsid w:val="00B7436C"/>
    <w:rsid w:val="00B77934"/>
    <w:rsid w:val="00BA2AEC"/>
    <w:rsid w:val="00BA42A5"/>
    <w:rsid w:val="00BA7FF4"/>
    <w:rsid w:val="00BB4D34"/>
    <w:rsid w:val="00BB611A"/>
    <w:rsid w:val="00BB73D4"/>
    <w:rsid w:val="00BC2DFC"/>
    <w:rsid w:val="00BC493D"/>
    <w:rsid w:val="00BD201A"/>
    <w:rsid w:val="00BD2F67"/>
    <w:rsid w:val="00BD3183"/>
    <w:rsid w:val="00C03AB4"/>
    <w:rsid w:val="00C05A6E"/>
    <w:rsid w:val="00C06F4D"/>
    <w:rsid w:val="00C07AC4"/>
    <w:rsid w:val="00C16544"/>
    <w:rsid w:val="00C25937"/>
    <w:rsid w:val="00C2610B"/>
    <w:rsid w:val="00C533BF"/>
    <w:rsid w:val="00C87FD6"/>
    <w:rsid w:val="00C96BD1"/>
    <w:rsid w:val="00CB79D8"/>
    <w:rsid w:val="00CC3F7C"/>
    <w:rsid w:val="00CD3426"/>
    <w:rsid w:val="00CD682E"/>
    <w:rsid w:val="00CE2C85"/>
    <w:rsid w:val="00CF1B2A"/>
    <w:rsid w:val="00CF6C0F"/>
    <w:rsid w:val="00D009B9"/>
    <w:rsid w:val="00D00C1E"/>
    <w:rsid w:val="00D03A60"/>
    <w:rsid w:val="00D06BA4"/>
    <w:rsid w:val="00D07CFA"/>
    <w:rsid w:val="00D1451C"/>
    <w:rsid w:val="00D22067"/>
    <w:rsid w:val="00D23211"/>
    <w:rsid w:val="00D25524"/>
    <w:rsid w:val="00D2740E"/>
    <w:rsid w:val="00D30BD8"/>
    <w:rsid w:val="00D32108"/>
    <w:rsid w:val="00D3238C"/>
    <w:rsid w:val="00D412A5"/>
    <w:rsid w:val="00D509AA"/>
    <w:rsid w:val="00D5604B"/>
    <w:rsid w:val="00D72AFC"/>
    <w:rsid w:val="00D85C0F"/>
    <w:rsid w:val="00D8D9DE"/>
    <w:rsid w:val="00D9194D"/>
    <w:rsid w:val="00DA290D"/>
    <w:rsid w:val="00DA776D"/>
    <w:rsid w:val="00DA7D94"/>
    <w:rsid w:val="00DB00BA"/>
    <w:rsid w:val="00DC5002"/>
    <w:rsid w:val="00DD366B"/>
    <w:rsid w:val="00DD662C"/>
    <w:rsid w:val="00DD6A87"/>
    <w:rsid w:val="00DE32A0"/>
    <w:rsid w:val="00DE3649"/>
    <w:rsid w:val="00DE6F24"/>
    <w:rsid w:val="00DF1A19"/>
    <w:rsid w:val="00E07AAD"/>
    <w:rsid w:val="00E237C5"/>
    <w:rsid w:val="00E34D53"/>
    <w:rsid w:val="00E37B9A"/>
    <w:rsid w:val="00E40A88"/>
    <w:rsid w:val="00E40DDA"/>
    <w:rsid w:val="00E43E88"/>
    <w:rsid w:val="00E469FC"/>
    <w:rsid w:val="00E63126"/>
    <w:rsid w:val="00E6361C"/>
    <w:rsid w:val="00E6716F"/>
    <w:rsid w:val="00E74A0B"/>
    <w:rsid w:val="00E8346F"/>
    <w:rsid w:val="00E953F0"/>
    <w:rsid w:val="00EA4272"/>
    <w:rsid w:val="00EB6814"/>
    <w:rsid w:val="00EB90FE"/>
    <w:rsid w:val="00EC2DA6"/>
    <w:rsid w:val="00ED7386"/>
    <w:rsid w:val="00EE5A2C"/>
    <w:rsid w:val="00EF15FF"/>
    <w:rsid w:val="00EF350D"/>
    <w:rsid w:val="00EF3FBF"/>
    <w:rsid w:val="00F01A5A"/>
    <w:rsid w:val="00F139D0"/>
    <w:rsid w:val="00F1696A"/>
    <w:rsid w:val="00F17836"/>
    <w:rsid w:val="00F2057D"/>
    <w:rsid w:val="00F214DB"/>
    <w:rsid w:val="00F24E22"/>
    <w:rsid w:val="00F32D91"/>
    <w:rsid w:val="00F349E6"/>
    <w:rsid w:val="00F4078E"/>
    <w:rsid w:val="00F478A7"/>
    <w:rsid w:val="00F65A4E"/>
    <w:rsid w:val="00F67461"/>
    <w:rsid w:val="00F67DFC"/>
    <w:rsid w:val="00F76C9D"/>
    <w:rsid w:val="00F8223D"/>
    <w:rsid w:val="00F85EDE"/>
    <w:rsid w:val="00F87ADE"/>
    <w:rsid w:val="00F93B17"/>
    <w:rsid w:val="00F947A4"/>
    <w:rsid w:val="00F94CEF"/>
    <w:rsid w:val="00FA1A82"/>
    <w:rsid w:val="00FA73B3"/>
    <w:rsid w:val="00FA7C95"/>
    <w:rsid w:val="00FB02FF"/>
    <w:rsid w:val="00FB2B9B"/>
    <w:rsid w:val="00FB602E"/>
    <w:rsid w:val="01050950"/>
    <w:rsid w:val="011D2EBD"/>
    <w:rsid w:val="015129C5"/>
    <w:rsid w:val="02614459"/>
    <w:rsid w:val="026FFF6A"/>
    <w:rsid w:val="02B64368"/>
    <w:rsid w:val="03010136"/>
    <w:rsid w:val="031A40D6"/>
    <w:rsid w:val="033A9708"/>
    <w:rsid w:val="03454331"/>
    <w:rsid w:val="03AF839D"/>
    <w:rsid w:val="03D8B06D"/>
    <w:rsid w:val="03F258AA"/>
    <w:rsid w:val="046723F8"/>
    <w:rsid w:val="04F94DF9"/>
    <w:rsid w:val="05333EE6"/>
    <w:rsid w:val="05416A73"/>
    <w:rsid w:val="06208509"/>
    <w:rsid w:val="0630F692"/>
    <w:rsid w:val="063149A5"/>
    <w:rsid w:val="0650E579"/>
    <w:rsid w:val="0687E2B1"/>
    <w:rsid w:val="06A606B4"/>
    <w:rsid w:val="06ED7E4E"/>
    <w:rsid w:val="06F7C8B9"/>
    <w:rsid w:val="06F83EC9"/>
    <w:rsid w:val="0716678E"/>
    <w:rsid w:val="07F7785D"/>
    <w:rsid w:val="080057B6"/>
    <w:rsid w:val="088416FA"/>
    <w:rsid w:val="08D215AD"/>
    <w:rsid w:val="09C38E77"/>
    <w:rsid w:val="09EA5124"/>
    <w:rsid w:val="0A306C6B"/>
    <w:rsid w:val="0A36F960"/>
    <w:rsid w:val="0A8A9811"/>
    <w:rsid w:val="0AA4DC26"/>
    <w:rsid w:val="0B6588CE"/>
    <w:rsid w:val="0BDED7BF"/>
    <w:rsid w:val="0C649C18"/>
    <w:rsid w:val="0D34A24B"/>
    <w:rsid w:val="0D485DCD"/>
    <w:rsid w:val="0D522A63"/>
    <w:rsid w:val="0D70E266"/>
    <w:rsid w:val="0E24C4A1"/>
    <w:rsid w:val="0EC14384"/>
    <w:rsid w:val="0EDA62F2"/>
    <w:rsid w:val="0F37296C"/>
    <w:rsid w:val="0F50D4D5"/>
    <w:rsid w:val="0F5C0A36"/>
    <w:rsid w:val="0F736098"/>
    <w:rsid w:val="100771A3"/>
    <w:rsid w:val="101E4414"/>
    <w:rsid w:val="101F2D8A"/>
    <w:rsid w:val="1084C625"/>
    <w:rsid w:val="10B8DE2A"/>
    <w:rsid w:val="111A7761"/>
    <w:rsid w:val="11341DE6"/>
    <w:rsid w:val="11370F0F"/>
    <w:rsid w:val="1137EA25"/>
    <w:rsid w:val="114D377C"/>
    <w:rsid w:val="119E849B"/>
    <w:rsid w:val="11AFBF72"/>
    <w:rsid w:val="11B5187A"/>
    <w:rsid w:val="11F57B52"/>
    <w:rsid w:val="1262AEC3"/>
    <w:rsid w:val="12D76764"/>
    <w:rsid w:val="12F5DCA6"/>
    <w:rsid w:val="131D99F9"/>
    <w:rsid w:val="1393D27A"/>
    <w:rsid w:val="13993D96"/>
    <w:rsid w:val="139E76F4"/>
    <w:rsid w:val="13C2E5DB"/>
    <w:rsid w:val="141149C3"/>
    <w:rsid w:val="1419A8FC"/>
    <w:rsid w:val="14275959"/>
    <w:rsid w:val="14287F5A"/>
    <w:rsid w:val="14733626"/>
    <w:rsid w:val="14838A04"/>
    <w:rsid w:val="149EE649"/>
    <w:rsid w:val="14FBB960"/>
    <w:rsid w:val="153A4755"/>
    <w:rsid w:val="15988EEE"/>
    <w:rsid w:val="15A653EB"/>
    <w:rsid w:val="15D5F828"/>
    <w:rsid w:val="165F64B9"/>
    <w:rsid w:val="166A6DDA"/>
    <w:rsid w:val="16EBE7CF"/>
    <w:rsid w:val="16FA869D"/>
    <w:rsid w:val="16FF13A3"/>
    <w:rsid w:val="17631D68"/>
    <w:rsid w:val="176E206D"/>
    <w:rsid w:val="1778C488"/>
    <w:rsid w:val="17B8BAF5"/>
    <w:rsid w:val="17CDF9C5"/>
    <w:rsid w:val="17D4908C"/>
    <w:rsid w:val="180207B2"/>
    <w:rsid w:val="185A582B"/>
    <w:rsid w:val="18993EA5"/>
    <w:rsid w:val="18C475BF"/>
    <w:rsid w:val="18E0F844"/>
    <w:rsid w:val="18F75D0C"/>
    <w:rsid w:val="193AE32F"/>
    <w:rsid w:val="1A35900D"/>
    <w:rsid w:val="1B48899C"/>
    <w:rsid w:val="1B59B102"/>
    <w:rsid w:val="1B6AFAE4"/>
    <w:rsid w:val="1B6D736C"/>
    <w:rsid w:val="1B80E846"/>
    <w:rsid w:val="1BA988D9"/>
    <w:rsid w:val="1BB84E82"/>
    <w:rsid w:val="1BDB1361"/>
    <w:rsid w:val="1BF5FD9A"/>
    <w:rsid w:val="1C060534"/>
    <w:rsid w:val="1C071AA6"/>
    <w:rsid w:val="1C45119F"/>
    <w:rsid w:val="1D2DAD26"/>
    <w:rsid w:val="1D8D504F"/>
    <w:rsid w:val="1E03E706"/>
    <w:rsid w:val="1E4D7E32"/>
    <w:rsid w:val="1EAFB7B7"/>
    <w:rsid w:val="1EF173E6"/>
    <w:rsid w:val="1F18B9DE"/>
    <w:rsid w:val="1F3320C2"/>
    <w:rsid w:val="1F55B955"/>
    <w:rsid w:val="1F6D7097"/>
    <w:rsid w:val="20033388"/>
    <w:rsid w:val="2062AE42"/>
    <w:rsid w:val="20884086"/>
    <w:rsid w:val="20D06B02"/>
    <w:rsid w:val="211E9728"/>
    <w:rsid w:val="215D89DA"/>
    <w:rsid w:val="2169A44A"/>
    <w:rsid w:val="21CC98E3"/>
    <w:rsid w:val="21D8EF13"/>
    <w:rsid w:val="21F9D12A"/>
    <w:rsid w:val="2218CA5D"/>
    <w:rsid w:val="2232E8A6"/>
    <w:rsid w:val="2247CBB0"/>
    <w:rsid w:val="22FF79DD"/>
    <w:rsid w:val="231318BF"/>
    <w:rsid w:val="2383DACF"/>
    <w:rsid w:val="23B85C85"/>
    <w:rsid w:val="23CBFCB3"/>
    <w:rsid w:val="242AB78E"/>
    <w:rsid w:val="248872F7"/>
    <w:rsid w:val="24A189CB"/>
    <w:rsid w:val="24A6B1D1"/>
    <w:rsid w:val="24B2D62B"/>
    <w:rsid w:val="24BFF84D"/>
    <w:rsid w:val="24C3B373"/>
    <w:rsid w:val="252497CB"/>
    <w:rsid w:val="253BA8E6"/>
    <w:rsid w:val="25585CBC"/>
    <w:rsid w:val="2558E362"/>
    <w:rsid w:val="257A5A52"/>
    <w:rsid w:val="25D9581C"/>
    <w:rsid w:val="263BBBD3"/>
    <w:rsid w:val="2665E79F"/>
    <w:rsid w:val="266BF498"/>
    <w:rsid w:val="26892718"/>
    <w:rsid w:val="26C8323B"/>
    <w:rsid w:val="27039D75"/>
    <w:rsid w:val="276162B2"/>
    <w:rsid w:val="28F1AD72"/>
    <w:rsid w:val="28FA0EA6"/>
    <w:rsid w:val="2900A69F"/>
    <w:rsid w:val="29236B7E"/>
    <w:rsid w:val="296A0E5F"/>
    <w:rsid w:val="297EBF6A"/>
    <w:rsid w:val="29A6D418"/>
    <w:rsid w:val="29D9F8B8"/>
    <w:rsid w:val="2A24D90B"/>
    <w:rsid w:val="2A3F77AF"/>
    <w:rsid w:val="2A6505A3"/>
    <w:rsid w:val="2A9FEF1E"/>
    <w:rsid w:val="2ADAEB19"/>
    <w:rsid w:val="2AFDEAF3"/>
    <w:rsid w:val="2BA58504"/>
    <w:rsid w:val="2BC79A29"/>
    <w:rsid w:val="2C0049AD"/>
    <w:rsid w:val="2C8720D2"/>
    <w:rsid w:val="2C88FD08"/>
    <w:rsid w:val="2C8D2150"/>
    <w:rsid w:val="2CD295A5"/>
    <w:rsid w:val="2D20163D"/>
    <w:rsid w:val="2D336856"/>
    <w:rsid w:val="2D9A0BA5"/>
    <w:rsid w:val="2DC08B82"/>
    <w:rsid w:val="2E09FEE9"/>
    <w:rsid w:val="2E653593"/>
    <w:rsid w:val="2E837B3E"/>
    <w:rsid w:val="2F1CEB18"/>
    <w:rsid w:val="2F29299F"/>
    <w:rsid w:val="2F334DA1"/>
    <w:rsid w:val="2F4B09D0"/>
    <w:rsid w:val="2F85A691"/>
    <w:rsid w:val="2F872036"/>
    <w:rsid w:val="2F9938C7"/>
    <w:rsid w:val="2FBE1D6E"/>
    <w:rsid w:val="2FC26BA9"/>
    <w:rsid w:val="2FF0F54B"/>
    <w:rsid w:val="302B1CEE"/>
    <w:rsid w:val="303799C3"/>
    <w:rsid w:val="304354FA"/>
    <w:rsid w:val="308E08F2"/>
    <w:rsid w:val="30A651D6"/>
    <w:rsid w:val="316E05B5"/>
    <w:rsid w:val="3176DAA8"/>
    <w:rsid w:val="31EAB5EE"/>
    <w:rsid w:val="31F3E67E"/>
    <w:rsid w:val="31FFAE48"/>
    <w:rsid w:val="32566796"/>
    <w:rsid w:val="325E1BCA"/>
    <w:rsid w:val="327C8547"/>
    <w:rsid w:val="32A7F9C3"/>
    <w:rsid w:val="32F0E045"/>
    <w:rsid w:val="33617191"/>
    <w:rsid w:val="33BC6B5A"/>
    <w:rsid w:val="340AF431"/>
    <w:rsid w:val="3432275E"/>
    <w:rsid w:val="3448CF1B"/>
    <w:rsid w:val="349F4D83"/>
    <w:rsid w:val="34DAB460"/>
    <w:rsid w:val="34F18DD2"/>
    <w:rsid w:val="354879F1"/>
    <w:rsid w:val="3561E602"/>
    <w:rsid w:val="356E7C6F"/>
    <w:rsid w:val="35B4C4CA"/>
    <w:rsid w:val="361C013A"/>
    <w:rsid w:val="3641297F"/>
    <w:rsid w:val="3647F2AD"/>
    <w:rsid w:val="364C7009"/>
    <w:rsid w:val="36E5E881"/>
    <w:rsid w:val="372439B9"/>
    <w:rsid w:val="37915FDE"/>
    <w:rsid w:val="37C54963"/>
    <w:rsid w:val="3803544F"/>
    <w:rsid w:val="381489C3"/>
    <w:rsid w:val="3831AEE8"/>
    <w:rsid w:val="387FC5FC"/>
    <w:rsid w:val="38DC8C10"/>
    <w:rsid w:val="38F261C9"/>
    <w:rsid w:val="39204009"/>
    <w:rsid w:val="398D0A4D"/>
    <w:rsid w:val="3A02A21B"/>
    <w:rsid w:val="3A20E342"/>
    <w:rsid w:val="3A25018F"/>
    <w:rsid w:val="3A60DD41"/>
    <w:rsid w:val="3A8263DE"/>
    <w:rsid w:val="3A8C31FC"/>
    <w:rsid w:val="3B017584"/>
    <w:rsid w:val="3B094F92"/>
    <w:rsid w:val="3B3B3498"/>
    <w:rsid w:val="3BAAA33B"/>
    <w:rsid w:val="3BE31606"/>
    <w:rsid w:val="3BFABA26"/>
    <w:rsid w:val="3C1A208A"/>
    <w:rsid w:val="3C966AF9"/>
    <w:rsid w:val="3C97CABE"/>
    <w:rsid w:val="3CD704F9"/>
    <w:rsid w:val="3CFE8089"/>
    <w:rsid w:val="3D4F35B8"/>
    <w:rsid w:val="3D773B0C"/>
    <w:rsid w:val="3DA6F74E"/>
    <w:rsid w:val="3DC04FC2"/>
    <w:rsid w:val="3DC4E8CF"/>
    <w:rsid w:val="3E2CDEA5"/>
    <w:rsid w:val="3EBC8C90"/>
    <w:rsid w:val="3EBDE5B6"/>
    <w:rsid w:val="3EBF32C5"/>
    <w:rsid w:val="3EC19BEC"/>
    <w:rsid w:val="3ED2FE4D"/>
    <w:rsid w:val="3EDEC8C8"/>
    <w:rsid w:val="3EEFACA6"/>
    <w:rsid w:val="3F03E66A"/>
    <w:rsid w:val="3F52C3E8"/>
    <w:rsid w:val="3FACB96A"/>
    <w:rsid w:val="3FD469A6"/>
    <w:rsid w:val="40308699"/>
    <w:rsid w:val="405412BA"/>
    <w:rsid w:val="405F1BDB"/>
    <w:rsid w:val="40A1BF80"/>
    <w:rsid w:val="40C98D2A"/>
    <w:rsid w:val="4107004C"/>
    <w:rsid w:val="4119224D"/>
    <w:rsid w:val="413F22E2"/>
    <w:rsid w:val="415D8771"/>
    <w:rsid w:val="416CEA3E"/>
    <w:rsid w:val="41FA21D6"/>
    <w:rsid w:val="4272E08D"/>
    <w:rsid w:val="42A023B2"/>
    <w:rsid w:val="42A2FC4E"/>
    <w:rsid w:val="42A7CF5C"/>
    <w:rsid w:val="42B19463"/>
    <w:rsid w:val="42EAB9CF"/>
    <w:rsid w:val="43BFD43B"/>
    <w:rsid w:val="43F912A7"/>
    <w:rsid w:val="44238B51"/>
    <w:rsid w:val="443D773E"/>
    <w:rsid w:val="444555D0"/>
    <w:rsid w:val="44484239"/>
    <w:rsid w:val="449CD4EB"/>
    <w:rsid w:val="44CF7045"/>
    <w:rsid w:val="44CFF518"/>
    <w:rsid w:val="451FFBF9"/>
    <w:rsid w:val="453347CF"/>
    <w:rsid w:val="45378662"/>
    <w:rsid w:val="453AA547"/>
    <w:rsid w:val="454BE731"/>
    <w:rsid w:val="4588CD6C"/>
    <w:rsid w:val="45FCD0D8"/>
    <w:rsid w:val="4620ACDA"/>
    <w:rsid w:val="466A8159"/>
    <w:rsid w:val="46757C7B"/>
    <w:rsid w:val="46940D8E"/>
    <w:rsid w:val="46D5F0D6"/>
    <w:rsid w:val="47291D37"/>
    <w:rsid w:val="4763D02D"/>
    <w:rsid w:val="47881EED"/>
    <w:rsid w:val="47A35104"/>
    <w:rsid w:val="47B6F912"/>
    <w:rsid w:val="47BC7D3B"/>
    <w:rsid w:val="47CA3863"/>
    <w:rsid w:val="47EA7269"/>
    <w:rsid w:val="47FD3D10"/>
    <w:rsid w:val="481B149F"/>
    <w:rsid w:val="4828ED83"/>
    <w:rsid w:val="48503A76"/>
    <w:rsid w:val="48C80DA5"/>
    <w:rsid w:val="48DCB0BA"/>
    <w:rsid w:val="48E55899"/>
    <w:rsid w:val="48F22648"/>
    <w:rsid w:val="494128FA"/>
    <w:rsid w:val="49969172"/>
    <w:rsid w:val="49AC6BC9"/>
    <w:rsid w:val="4A157710"/>
    <w:rsid w:val="4A1A4842"/>
    <w:rsid w:val="4A4B0404"/>
    <w:rsid w:val="4A90AD59"/>
    <w:rsid w:val="4A98FE8B"/>
    <w:rsid w:val="4AEF4F6B"/>
    <w:rsid w:val="4AF6FE8D"/>
    <w:rsid w:val="4B053A6F"/>
    <w:rsid w:val="4B70C287"/>
    <w:rsid w:val="4B7F781E"/>
    <w:rsid w:val="4B8532AD"/>
    <w:rsid w:val="4BB9F1D1"/>
    <w:rsid w:val="4BBE7B01"/>
    <w:rsid w:val="4BD352DB"/>
    <w:rsid w:val="4C4E561D"/>
    <w:rsid w:val="4C604D59"/>
    <w:rsid w:val="4C97B395"/>
    <w:rsid w:val="4CC7227E"/>
    <w:rsid w:val="4D5F87AB"/>
    <w:rsid w:val="4D85A05A"/>
    <w:rsid w:val="4D8EE7D5"/>
    <w:rsid w:val="4DB20B26"/>
    <w:rsid w:val="4E207835"/>
    <w:rsid w:val="4E85E4F1"/>
    <w:rsid w:val="4E9883BE"/>
    <w:rsid w:val="4E9D65F4"/>
    <w:rsid w:val="4ED6994C"/>
    <w:rsid w:val="4EF45744"/>
    <w:rsid w:val="4F3094EC"/>
    <w:rsid w:val="4FE6E91D"/>
    <w:rsid w:val="50DE7D42"/>
    <w:rsid w:val="510862F0"/>
    <w:rsid w:val="51AD3400"/>
    <w:rsid w:val="51DA373D"/>
    <w:rsid w:val="51E30D76"/>
    <w:rsid w:val="51ECD3F0"/>
    <w:rsid w:val="5222F3BE"/>
    <w:rsid w:val="5244720F"/>
    <w:rsid w:val="528C6BE8"/>
    <w:rsid w:val="52D7BC98"/>
    <w:rsid w:val="530205DA"/>
    <w:rsid w:val="533AB9E6"/>
    <w:rsid w:val="533DB627"/>
    <w:rsid w:val="53816D8D"/>
    <w:rsid w:val="53A0AD18"/>
    <w:rsid w:val="53B5E3FE"/>
    <w:rsid w:val="53CF1D68"/>
    <w:rsid w:val="53EE3627"/>
    <w:rsid w:val="545098B2"/>
    <w:rsid w:val="54C05681"/>
    <w:rsid w:val="550BF1EE"/>
    <w:rsid w:val="5536846A"/>
    <w:rsid w:val="5588A275"/>
    <w:rsid w:val="5603AC04"/>
    <w:rsid w:val="560A1BB4"/>
    <w:rsid w:val="56178CA6"/>
    <w:rsid w:val="56617046"/>
    <w:rsid w:val="5680D332"/>
    <w:rsid w:val="568CC08E"/>
    <w:rsid w:val="56CE7806"/>
    <w:rsid w:val="56CF1C34"/>
    <w:rsid w:val="575D0A38"/>
    <w:rsid w:val="57843D65"/>
    <w:rsid w:val="578CC168"/>
    <w:rsid w:val="57CE2EAD"/>
    <w:rsid w:val="57DA9ACF"/>
    <w:rsid w:val="582EA8B3"/>
    <w:rsid w:val="5842B0A9"/>
    <w:rsid w:val="5851351F"/>
    <w:rsid w:val="5853EB80"/>
    <w:rsid w:val="5888CD99"/>
    <w:rsid w:val="58A2442C"/>
    <w:rsid w:val="58BD1B62"/>
    <w:rsid w:val="5952897F"/>
    <w:rsid w:val="59DBEFE8"/>
    <w:rsid w:val="5A02FC32"/>
    <w:rsid w:val="5A490BFC"/>
    <w:rsid w:val="5A9BFBF6"/>
    <w:rsid w:val="5AC0E0ED"/>
    <w:rsid w:val="5B014CA1"/>
    <w:rsid w:val="5B1EDCC2"/>
    <w:rsid w:val="5B27B612"/>
    <w:rsid w:val="5B316905"/>
    <w:rsid w:val="5B7336B7"/>
    <w:rsid w:val="5B8CA253"/>
    <w:rsid w:val="5B95C5BA"/>
    <w:rsid w:val="5C2EB0DC"/>
    <w:rsid w:val="5C7A2436"/>
    <w:rsid w:val="5C8772E7"/>
    <w:rsid w:val="5D0390C7"/>
    <w:rsid w:val="5D2F413A"/>
    <w:rsid w:val="5DA88ABE"/>
    <w:rsid w:val="5DB2F348"/>
    <w:rsid w:val="5E205391"/>
    <w:rsid w:val="5EC3EE5E"/>
    <w:rsid w:val="5ECF6261"/>
    <w:rsid w:val="5ED19D60"/>
    <w:rsid w:val="5F352C0D"/>
    <w:rsid w:val="5F4AE6E4"/>
    <w:rsid w:val="5F8D2D14"/>
    <w:rsid w:val="5FF60C8B"/>
    <w:rsid w:val="60A14BBF"/>
    <w:rsid w:val="60FFB5C0"/>
    <w:rsid w:val="610C918A"/>
    <w:rsid w:val="616703F8"/>
    <w:rsid w:val="619006DC"/>
    <w:rsid w:val="62069A0C"/>
    <w:rsid w:val="627F3F6F"/>
    <w:rsid w:val="633D4FCB"/>
    <w:rsid w:val="6340CE1B"/>
    <w:rsid w:val="634B5462"/>
    <w:rsid w:val="634FE0D0"/>
    <w:rsid w:val="6353F0AC"/>
    <w:rsid w:val="635E165B"/>
    <w:rsid w:val="63A628C1"/>
    <w:rsid w:val="6410C565"/>
    <w:rsid w:val="643B9D24"/>
    <w:rsid w:val="64412C7A"/>
    <w:rsid w:val="64591653"/>
    <w:rsid w:val="65190316"/>
    <w:rsid w:val="652A603F"/>
    <w:rsid w:val="65660966"/>
    <w:rsid w:val="658B08C6"/>
    <w:rsid w:val="65CA4C98"/>
    <w:rsid w:val="65F0E1CC"/>
    <w:rsid w:val="66A3443D"/>
    <w:rsid w:val="66D16D34"/>
    <w:rsid w:val="6728D165"/>
    <w:rsid w:val="674A367A"/>
    <w:rsid w:val="674B28AE"/>
    <w:rsid w:val="674DD96D"/>
    <w:rsid w:val="675407C3"/>
    <w:rsid w:val="6771BB9A"/>
    <w:rsid w:val="680DD058"/>
    <w:rsid w:val="6830F7BA"/>
    <w:rsid w:val="68727B69"/>
    <w:rsid w:val="68C30540"/>
    <w:rsid w:val="690D9E4F"/>
    <w:rsid w:val="69BADC8B"/>
    <w:rsid w:val="69D1F584"/>
    <w:rsid w:val="6A1A762A"/>
    <w:rsid w:val="6A90DFD3"/>
    <w:rsid w:val="6ABC62BC"/>
    <w:rsid w:val="6AD71411"/>
    <w:rsid w:val="6AEB97CE"/>
    <w:rsid w:val="6B364760"/>
    <w:rsid w:val="6B413F0C"/>
    <w:rsid w:val="6B4F5317"/>
    <w:rsid w:val="6B5B8239"/>
    <w:rsid w:val="6B7B038A"/>
    <w:rsid w:val="6BA281A8"/>
    <w:rsid w:val="6BB06F9F"/>
    <w:rsid w:val="6C4222D0"/>
    <w:rsid w:val="6C678E8E"/>
    <w:rsid w:val="6C933F01"/>
    <w:rsid w:val="6D4863F9"/>
    <w:rsid w:val="6D86F305"/>
    <w:rsid w:val="6DAD63C1"/>
    <w:rsid w:val="6E5208D1"/>
    <w:rsid w:val="6E5F99B4"/>
    <w:rsid w:val="6E8D04CC"/>
    <w:rsid w:val="6EF8F084"/>
    <w:rsid w:val="6F604954"/>
    <w:rsid w:val="6FB8299E"/>
    <w:rsid w:val="6FE62A10"/>
    <w:rsid w:val="7047278E"/>
    <w:rsid w:val="704BC974"/>
    <w:rsid w:val="70E40CD7"/>
    <w:rsid w:val="70FB6A59"/>
    <w:rsid w:val="713377CD"/>
    <w:rsid w:val="71370742"/>
    <w:rsid w:val="71443F3B"/>
    <w:rsid w:val="71A21701"/>
    <w:rsid w:val="71BF9481"/>
    <w:rsid w:val="71FFC974"/>
    <w:rsid w:val="727C76B1"/>
    <w:rsid w:val="72CFC55E"/>
    <w:rsid w:val="72E68C04"/>
    <w:rsid w:val="730C01A2"/>
    <w:rsid w:val="731857D2"/>
    <w:rsid w:val="739CDFEC"/>
    <w:rsid w:val="73AC2A79"/>
    <w:rsid w:val="73ACFD9B"/>
    <w:rsid w:val="73E1A325"/>
    <w:rsid w:val="743EE29C"/>
    <w:rsid w:val="751E0B33"/>
    <w:rsid w:val="75339C9C"/>
    <w:rsid w:val="753F1EFD"/>
    <w:rsid w:val="7547289D"/>
    <w:rsid w:val="75A5099B"/>
    <w:rsid w:val="75E61A90"/>
    <w:rsid w:val="75E8CD27"/>
    <w:rsid w:val="75F23EEA"/>
    <w:rsid w:val="76493DE5"/>
    <w:rsid w:val="76541BE1"/>
    <w:rsid w:val="76712255"/>
    <w:rsid w:val="7702CB3F"/>
    <w:rsid w:val="7707FA05"/>
    <w:rsid w:val="7747C22E"/>
    <w:rsid w:val="77514F49"/>
    <w:rsid w:val="77A5EFD9"/>
    <w:rsid w:val="77F47FC9"/>
    <w:rsid w:val="78011E9F"/>
    <w:rsid w:val="781B06B6"/>
    <w:rsid w:val="78C7C451"/>
    <w:rsid w:val="78CE039B"/>
    <w:rsid w:val="7906D64D"/>
    <w:rsid w:val="794DC8D8"/>
    <w:rsid w:val="795B72BF"/>
    <w:rsid w:val="79AFE6AB"/>
    <w:rsid w:val="79E27682"/>
    <w:rsid w:val="79F2ABBA"/>
    <w:rsid w:val="7A077740"/>
    <w:rsid w:val="7A23360C"/>
    <w:rsid w:val="7A307118"/>
    <w:rsid w:val="7A5C1D40"/>
    <w:rsid w:val="7AB8750C"/>
    <w:rsid w:val="7AD6536C"/>
    <w:rsid w:val="7AF95F8B"/>
    <w:rsid w:val="7B20E499"/>
    <w:rsid w:val="7B2D4D44"/>
    <w:rsid w:val="7B315FBA"/>
    <w:rsid w:val="7B5777C8"/>
    <w:rsid w:val="7B690C41"/>
    <w:rsid w:val="7B7EE06E"/>
    <w:rsid w:val="7B80BEBA"/>
    <w:rsid w:val="7B95B9E0"/>
    <w:rsid w:val="7B96A70A"/>
    <w:rsid w:val="7BBD9A14"/>
    <w:rsid w:val="7BDF57DD"/>
    <w:rsid w:val="7BFB22C2"/>
    <w:rsid w:val="7C4DEB7E"/>
    <w:rsid w:val="7C9956E4"/>
    <w:rsid w:val="7CB6D007"/>
    <w:rsid w:val="7CC2B128"/>
    <w:rsid w:val="7CECED77"/>
    <w:rsid w:val="7CF6728A"/>
    <w:rsid w:val="7D591AFE"/>
    <w:rsid w:val="7D64EC4A"/>
    <w:rsid w:val="7D8A148F"/>
    <w:rsid w:val="7D96F323"/>
    <w:rsid w:val="7DCC8120"/>
    <w:rsid w:val="7DD113AC"/>
    <w:rsid w:val="7DE58DFA"/>
    <w:rsid w:val="7DF1055E"/>
    <w:rsid w:val="7E0B73D2"/>
    <w:rsid w:val="7E3CBBDF"/>
    <w:rsid w:val="7E62896E"/>
    <w:rsid w:val="7E70F2C9"/>
    <w:rsid w:val="7E79CC19"/>
    <w:rsid w:val="7E7BCFEA"/>
    <w:rsid w:val="7E84F027"/>
    <w:rsid w:val="7E917039"/>
    <w:rsid w:val="7E94EAAD"/>
    <w:rsid w:val="7EA7805D"/>
    <w:rsid w:val="7EDEB85A"/>
    <w:rsid w:val="7F2F660D"/>
    <w:rsid w:val="7F3B721E"/>
    <w:rsid w:val="7F3BD04D"/>
    <w:rsid w:val="7F6A2B7F"/>
    <w:rsid w:val="7F6AE733"/>
    <w:rsid w:val="7F7AB506"/>
    <w:rsid w:val="7FFABF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905C5"/>
  <w15:docId w15:val="{9036D797-114C-4C48-9616-6093135CC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5D67"/>
  </w:style>
  <w:style w:type="paragraph" w:styleId="Heading1">
    <w:name w:val="heading 1"/>
    <w:basedOn w:val="Normal"/>
    <w:next w:val="Normal"/>
    <w:link w:val="Heading1Char"/>
    <w:qFormat/>
    <w:rsid w:val="002F5D67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0A42"/>
    <w:pPr>
      <w:keepNext/>
      <w:keepLines/>
      <w:spacing w:before="200" w:after="0" w:line="360" w:lineRule="auto"/>
      <w:ind w:left="720" w:hanging="36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0C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0C1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sid w:val="00D00C1E"/>
    <w:rPr>
      <w:color w:val="0000FF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2B5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2B5A"/>
    <w:rPr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nhideWhenUsed/>
    <w:rsid w:val="006616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1669"/>
  </w:style>
  <w:style w:type="paragraph" w:styleId="Footer">
    <w:name w:val="footer"/>
    <w:basedOn w:val="Normal"/>
    <w:link w:val="FooterChar"/>
    <w:uiPriority w:val="99"/>
    <w:unhideWhenUsed/>
    <w:rsid w:val="006616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1669"/>
  </w:style>
  <w:style w:type="character" w:customStyle="1" w:styleId="apple-converted-space">
    <w:name w:val="apple-converted-space"/>
    <w:basedOn w:val="DefaultParagraphFont"/>
    <w:rsid w:val="002B3942"/>
  </w:style>
  <w:style w:type="table" w:styleId="TableGrid">
    <w:name w:val="Table Grid"/>
    <w:basedOn w:val="TableNormal"/>
    <w:uiPriority w:val="59"/>
    <w:rsid w:val="002F5D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Shading-Accent11">
    <w:name w:val="Light Shading - Accent 11"/>
    <w:basedOn w:val="TableNormal"/>
    <w:uiPriority w:val="60"/>
    <w:rsid w:val="002F5D67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ListParagraph">
    <w:name w:val="List Paragraph"/>
    <w:basedOn w:val="Normal"/>
    <w:uiPriority w:val="34"/>
    <w:qFormat/>
    <w:rsid w:val="002F5D6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2F5D67"/>
    <w:rPr>
      <w:rFonts w:ascii="Times New Roman" w:eastAsia="Times New Roman" w:hAnsi="Times New Roman" w:cs="Times New Roman"/>
      <w:b/>
      <w:szCs w:val="20"/>
    </w:rPr>
  </w:style>
  <w:style w:type="paragraph" w:styleId="BodyText">
    <w:name w:val="Body Text"/>
    <w:basedOn w:val="Normal"/>
    <w:link w:val="BodyTextChar"/>
    <w:rsid w:val="002F5D67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2F5D67"/>
    <w:rPr>
      <w:rFonts w:ascii="Times New Roman" w:eastAsia="Times New Roman" w:hAnsi="Times New Roman" w:cs="Times New Roman"/>
      <w:sz w:val="24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5524"/>
    <w:pPr>
      <w:keepLines/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D25524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310A4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C5002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783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C1A0ABE3EE6F4EA835684096036163" ma:contentTypeVersion="9" ma:contentTypeDescription="Create a new document." ma:contentTypeScope="" ma:versionID="dfb7cd12a54b4fb68557d3474643b2fd">
  <xsd:schema xmlns:xsd="http://www.w3.org/2001/XMLSchema" xmlns:xs="http://www.w3.org/2001/XMLSchema" xmlns:p="http://schemas.microsoft.com/office/2006/metadata/properties" xmlns:ns3="c525589e-375d-4fcf-86d5-de8adc4e782e" xmlns:ns4="9569dd97-6e94-4bd1-9267-fbda6ec4a81b" targetNamespace="http://schemas.microsoft.com/office/2006/metadata/properties" ma:root="true" ma:fieldsID="01150c46de9bffeff2940788c059df5c" ns3:_="" ns4:_="">
    <xsd:import namespace="c525589e-375d-4fcf-86d5-de8adc4e782e"/>
    <xsd:import namespace="9569dd97-6e94-4bd1-9267-fbda6ec4a81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25589e-375d-4fcf-86d5-de8adc4e78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69dd97-6e94-4bd1-9267-fbda6ec4a81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3A45F6-4B09-4C4B-BE18-C26021005BFF}">
  <ds:schemaRefs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9569dd97-6e94-4bd1-9267-fbda6ec4a81b"/>
    <ds:schemaRef ds:uri="c525589e-375d-4fcf-86d5-de8adc4e782e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5BF8493-C202-4025-B12D-AB2A67DA40B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167693-C267-467B-B399-61864E6F86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94EB47A-008C-497E-8EA5-12B3FB55A8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25589e-375d-4fcf-86d5-de8adc4e782e"/>
    <ds:schemaRef ds:uri="9569dd97-6e94-4bd1-9267-fbda6ec4a8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228</Words>
  <Characters>1300</Characters>
  <Application>Microsoft Office Word</Application>
  <DocSecurity>0</DocSecurity>
  <Lines>10</Lines>
  <Paragraphs>3</Paragraphs>
  <ScaleCrop>false</ScaleCrop>
  <Company>Grizli777</Company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mily</dc:creator>
  <cp:keywords/>
  <cp:lastModifiedBy>Srikanth Reddy Narra</cp:lastModifiedBy>
  <cp:revision>2</cp:revision>
  <cp:lastPrinted>2021-09-09T00:51:00Z</cp:lastPrinted>
  <dcterms:created xsi:type="dcterms:W3CDTF">2022-07-19T09:31:00Z</dcterms:created>
  <dcterms:modified xsi:type="dcterms:W3CDTF">2022-07-19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C1A0ABE3EE6F4EA835684096036163</vt:lpwstr>
  </property>
</Properties>
</file>